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CD3E07" w:rsidP="00DD5A5D" w:rsidRDefault="00911368" w14:paraId="1DDCB5DA" w14:textId="7777777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D509B0">
        <w:rPr>
          <w:rFonts w:ascii="Times New Roman" w:hAnsi="Times New Roman"/>
          <w:b/>
          <w:sz w:val="24"/>
          <w:szCs w:val="24"/>
        </w:rPr>
        <w:t xml:space="preserve">Creole Nature Trail </w:t>
      </w:r>
      <w:r w:rsidR="00CD3E07">
        <w:rPr>
          <w:rFonts w:ascii="Times New Roman" w:hAnsi="Times New Roman"/>
          <w:b/>
          <w:sz w:val="24"/>
          <w:szCs w:val="24"/>
        </w:rPr>
        <w:t>All-American Road</w:t>
      </w:r>
    </w:p>
    <w:p w:rsidR="00DD5A5D" w:rsidP="00DD5A5D" w:rsidRDefault="00DD5A5D" w14:paraId="1AFDC7EA" w14:textId="7777777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istrict Board of Commissioners Meeting</w:t>
      </w:r>
    </w:p>
    <w:p w:rsidRPr="00D509B0" w:rsidR="00911368" w:rsidP="00DD5A5D" w:rsidRDefault="00DD5A5D" w14:paraId="7E6E5092" w14:textId="6203751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hursday, </w:t>
      </w:r>
      <w:r w:rsidR="008B06E6">
        <w:rPr>
          <w:rFonts w:ascii="Times New Roman" w:hAnsi="Times New Roman"/>
          <w:b/>
          <w:sz w:val="24"/>
          <w:szCs w:val="24"/>
        </w:rPr>
        <w:t>December 11</w:t>
      </w:r>
      <w:r w:rsidR="00926466">
        <w:rPr>
          <w:rFonts w:ascii="Times New Roman" w:hAnsi="Times New Roman"/>
          <w:b/>
          <w:sz w:val="24"/>
          <w:szCs w:val="24"/>
        </w:rPr>
        <w:t>, 202</w:t>
      </w:r>
      <w:r w:rsidR="00104009">
        <w:rPr>
          <w:rFonts w:ascii="Times New Roman" w:hAnsi="Times New Roman"/>
          <w:b/>
          <w:sz w:val="24"/>
          <w:szCs w:val="24"/>
        </w:rPr>
        <w:t>5</w:t>
      </w:r>
      <w:r>
        <w:rPr>
          <w:rFonts w:ascii="Times New Roman" w:hAnsi="Times New Roman"/>
          <w:b/>
          <w:sz w:val="24"/>
          <w:szCs w:val="24"/>
        </w:rPr>
        <w:t xml:space="preserve">, </w:t>
      </w:r>
      <w:r w:rsidRPr="00D509B0" w:rsidR="00911368">
        <w:rPr>
          <w:rFonts w:ascii="Times New Roman" w:hAnsi="Times New Roman"/>
          <w:b/>
          <w:sz w:val="24"/>
          <w:szCs w:val="24"/>
        </w:rPr>
        <w:t>2:00 p.m.</w:t>
      </w:r>
    </w:p>
    <w:p w:rsidR="00570F5B" w:rsidP="008F3F18" w:rsidRDefault="00570F5B" w14:paraId="03CFB10D" w14:textId="7777777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9641B8" w:rsidP="008F3F18" w:rsidRDefault="009641B8" w14:paraId="51C7F84B" w14:textId="7777777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Pr="00414C73" w:rsidR="00570F5B" w:rsidP="008F3F18" w:rsidRDefault="00570F5B" w14:paraId="7F8D3467" w14:textId="77777777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414C73">
        <w:rPr>
          <w:rFonts w:ascii="Times New Roman" w:hAnsi="Times New Roman"/>
          <w:b/>
          <w:sz w:val="24"/>
          <w:szCs w:val="24"/>
        </w:rPr>
        <w:t xml:space="preserve">In attendance </w:t>
      </w:r>
      <w:r w:rsidRPr="00414C73" w:rsidR="00060A5B">
        <w:rPr>
          <w:rFonts w:ascii="Times New Roman" w:hAnsi="Times New Roman"/>
          <w:b/>
          <w:sz w:val="24"/>
          <w:szCs w:val="24"/>
        </w:rPr>
        <w:t>were</w:t>
      </w:r>
      <w:r w:rsidRPr="00414C73">
        <w:rPr>
          <w:rFonts w:ascii="Times New Roman" w:hAnsi="Times New Roman"/>
          <w:b/>
          <w:sz w:val="24"/>
          <w:szCs w:val="24"/>
        </w:rPr>
        <w:t xml:space="preserve"> the </w:t>
      </w:r>
      <w:r w:rsidRPr="00414C73" w:rsidR="005F0B92">
        <w:rPr>
          <w:rFonts w:ascii="Times New Roman" w:hAnsi="Times New Roman"/>
          <w:b/>
          <w:sz w:val="24"/>
          <w:szCs w:val="24"/>
        </w:rPr>
        <w:t>District</w:t>
      </w:r>
      <w:r w:rsidRPr="00414C73">
        <w:rPr>
          <w:rFonts w:ascii="Times New Roman" w:hAnsi="Times New Roman"/>
          <w:b/>
          <w:sz w:val="24"/>
          <w:szCs w:val="24"/>
        </w:rPr>
        <w:t xml:space="preserve"> Commissioners as follows:</w:t>
      </w:r>
    </w:p>
    <w:p w:rsidRPr="00414C73" w:rsidR="00CC7D70" w:rsidP="008F3F18" w:rsidRDefault="00CC7D70" w14:paraId="71DA9767" w14:textId="2D1F2B5A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414C73">
        <w:rPr>
          <w:rFonts w:ascii="Times New Roman" w:hAnsi="Times New Roman"/>
          <w:sz w:val="24"/>
          <w:szCs w:val="24"/>
        </w:rPr>
        <w:t>Paul Guillory</w:t>
      </w:r>
    </w:p>
    <w:p w:rsidRPr="00414C73" w:rsidR="00CC7D70" w:rsidP="008F3F18" w:rsidRDefault="003C4371" w14:paraId="6986E743" w14:textId="177F2B17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414C73">
        <w:rPr>
          <w:rFonts w:ascii="Times New Roman" w:hAnsi="Times New Roman"/>
          <w:sz w:val="24"/>
          <w:szCs w:val="24"/>
        </w:rPr>
        <w:t>Geralyn Myers</w:t>
      </w:r>
    </w:p>
    <w:p w:rsidR="003451A5" w:rsidP="008F3F18" w:rsidRDefault="003451A5" w14:paraId="75693A54" w14:textId="77777777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414C73">
        <w:rPr>
          <w:rFonts w:ascii="Times New Roman" w:hAnsi="Times New Roman"/>
          <w:sz w:val="24"/>
          <w:szCs w:val="24"/>
        </w:rPr>
        <w:t>Seth Woods</w:t>
      </w:r>
    </w:p>
    <w:p w:rsidR="00104009" w:rsidP="008F3F18" w:rsidRDefault="00104009" w14:paraId="30442C08" w14:textId="3AD8AA67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ichele Long</w:t>
      </w:r>
    </w:p>
    <w:p w:rsidR="00104009" w:rsidP="008F3F18" w:rsidRDefault="00104009" w14:paraId="2562C534" w14:textId="58D311B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ulie Trahan</w:t>
      </w:r>
    </w:p>
    <w:p w:rsidR="008F0FFD" w:rsidP="008F3F18" w:rsidRDefault="008F0FFD" w14:paraId="5FB75112" w14:textId="77777777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8B06E6" w:rsidP="008B06E6" w:rsidRDefault="008F0FFD" w14:paraId="0CEF4E37" w14:textId="3E88455F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bsent: Carolyn Miller</w:t>
      </w:r>
      <w:r w:rsidR="008B06E6">
        <w:rPr>
          <w:rFonts w:ascii="Times New Roman" w:hAnsi="Times New Roman"/>
          <w:sz w:val="24"/>
          <w:szCs w:val="24"/>
        </w:rPr>
        <w:t xml:space="preserve">, </w:t>
      </w:r>
      <w:r w:rsidRPr="00414C73" w:rsidR="008B06E6">
        <w:rPr>
          <w:rFonts w:ascii="Times New Roman" w:hAnsi="Times New Roman"/>
          <w:sz w:val="24"/>
          <w:szCs w:val="24"/>
        </w:rPr>
        <w:t>Sam Wilkinson</w:t>
      </w:r>
      <w:r w:rsidR="008B06E6">
        <w:rPr>
          <w:rFonts w:ascii="Times New Roman" w:hAnsi="Times New Roman"/>
          <w:sz w:val="24"/>
          <w:szCs w:val="24"/>
        </w:rPr>
        <w:t>, Stephanie Huck, Annette Richey</w:t>
      </w:r>
    </w:p>
    <w:p w:rsidRPr="00414C73" w:rsidR="000622B4" w:rsidP="5FD6EF29" w:rsidRDefault="000622B4" w14:paraId="57E81218" w14:noSpellErr="1" w14:textId="0B81F4FB">
      <w:pPr>
        <w:spacing w:after="0" w:line="360" w:lineRule="auto"/>
        <w:rPr>
          <w:rFonts w:ascii="Times New Roman" w:hAnsi="Times New Roman"/>
          <w:b w:val="1"/>
          <w:bCs w:val="1"/>
          <w:sz w:val="24"/>
          <w:szCs w:val="24"/>
        </w:rPr>
      </w:pPr>
    </w:p>
    <w:p w:rsidRPr="00CE6D43" w:rsidR="00CC7D70" w:rsidP="00CC7D70" w:rsidRDefault="00CC7D70" w14:paraId="71085A10" w14:textId="7B7D23E4" w14:noSpellErr="1">
      <w:pPr>
        <w:spacing w:after="0" w:line="360" w:lineRule="auto"/>
      </w:pPr>
      <w:r w:rsidRPr="00414C73" w:rsidR="00CC7D70">
        <w:rPr>
          <w:rFonts w:ascii="Times New Roman" w:hAnsi="Times New Roman"/>
          <w:sz w:val="24"/>
          <w:szCs w:val="24"/>
        </w:rPr>
        <w:t xml:space="preserve">Also present </w:t>
      </w:r>
      <w:r w:rsidRPr="00414C73" w:rsidR="00624A5D">
        <w:rPr>
          <w:rFonts w:ascii="Times New Roman" w:hAnsi="Times New Roman"/>
          <w:sz w:val="24"/>
          <w:szCs w:val="24"/>
        </w:rPr>
        <w:t>was</w:t>
      </w:r>
      <w:r w:rsidRPr="00414C73" w:rsidR="00CC7D70">
        <w:rPr>
          <w:rFonts w:ascii="Times New Roman" w:hAnsi="Times New Roman"/>
          <w:sz w:val="24"/>
          <w:szCs w:val="24"/>
        </w:rPr>
        <w:t xml:space="preserve"> </w:t>
      </w:r>
      <w:r w:rsidR="008B06E6">
        <w:rPr>
          <w:rFonts w:ascii="Times New Roman" w:hAnsi="Times New Roman"/>
          <w:sz w:val="24"/>
          <w:szCs w:val="24"/>
        </w:rPr>
        <w:t>Matt Young, Sr. Director of Community Engagement, Visit Lake Charles;</w:t>
      </w:r>
      <w:r w:rsidRPr="00CE6D43" w:rsidR="00AC1349">
        <w:rPr>
          <w:rFonts w:ascii="Times New Roman" w:hAnsi="Times New Roman"/>
          <w:sz w:val="24"/>
          <w:szCs w:val="24"/>
        </w:rPr>
        <w:t xml:space="preserve"> Heather Savoie, </w:t>
      </w:r>
      <w:r w:rsidRPr="00CE6D43" w:rsidR="00CE6D43">
        <w:rPr>
          <w:rStyle w:val="normaltextrun"/>
          <w:rFonts w:ascii="Times New Roman" w:hAnsi="Times New Roman"/>
          <w:color w:val="000000"/>
          <w:sz w:val="24"/>
          <w:szCs w:val="24"/>
          <w:shd w:val="clear" w:color="auto" w:fill="FFFFFF"/>
        </w:rPr>
        <w:t>Sr. Vice President of Finance</w:t>
      </w:r>
      <w:r w:rsidR="008B06E6">
        <w:rPr>
          <w:rStyle w:val="normaltextrun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, </w:t>
      </w:r>
      <w:r w:rsidRPr="00CE6D43" w:rsidR="00CE6D43">
        <w:rPr>
          <w:rStyle w:val="normaltextrun"/>
          <w:rFonts w:ascii="Times New Roman" w:hAnsi="Times New Roman"/>
          <w:color w:val="000000"/>
          <w:sz w:val="24"/>
          <w:szCs w:val="24"/>
          <w:shd w:val="clear" w:color="auto" w:fill="FFFFFF"/>
        </w:rPr>
        <w:t>Visit Lake Charles</w:t>
      </w:r>
      <w:r w:rsidRPr="054B58F5" w:rsidR="75079453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;</w:t>
      </w:r>
      <w:r w:rsidRPr="054B58F5" w:rsidR="00F734E5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 xml:space="preserve"> and </w:t>
      </w:r>
      <w:r w:rsidRPr="054B58F5" w:rsidR="008B06E6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Shanna Landry, Chief Operating Officer, Visit Lake Charles</w:t>
      </w:r>
    </w:p>
    <w:p w:rsidRPr="00CE6D43" w:rsidR="00CC7D70" w:rsidP="054B58F5" w:rsidRDefault="00CC7D70" w14:paraId="6219A227" w14:textId="527326F9">
      <w:pPr>
        <w:pStyle w:val="Normal"/>
        <w:spacing w:after="0" w:line="360" w:lineRule="auto"/>
      </w:pPr>
      <w:r w:rsidRPr="054B58F5" w:rsidR="0D5A73A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Call to Order</w:t>
      </w:r>
    </w:p>
    <w:p w:rsidRPr="00CE6D43" w:rsidR="00CC7D70" w:rsidP="054B58F5" w:rsidRDefault="00CC7D70" w14:paraId="21866859" w14:textId="2043375B">
      <w:pPr>
        <w:pStyle w:val="Normal"/>
        <w:spacing w:after="0" w:line="360" w:lineRule="auto"/>
      </w:pPr>
      <w:r w:rsidRPr="09192D78" w:rsidR="0D5A73A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Introductions and Welcome</w:t>
      </w:r>
      <w:r w:rsidRPr="09192D78" w:rsidR="3C7D3F1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d</w:t>
      </w:r>
      <w:r w:rsidRPr="09192D78" w:rsidR="0D5A73A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 xml:space="preserve"> Guests</w:t>
      </w:r>
    </w:p>
    <w:p w:rsidRPr="00CE6D43" w:rsidR="00CC7D70" w:rsidP="054B58F5" w:rsidRDefault="00CC7D70" w14:paraId="6019B6E9" w14:textId="683D26B9">
      <w:pPr>
        <w:pStyle w:val="Normal"/>
        <w:spacing w:after="0" w:line="360" w:lineRule="auto"/>
      </w:pPr>
      <w:r w:rsidRPr="09192D78" w:rsidR="0D5A73A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Discuss</w:t>
      </w:r>
      <w:r w:rsidRPr="09192D78" w:rsidR="165FD6B7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ed</w:t>
      </w:r>
      <w:r w:rsidRPr="09192D78" w:rsidR="0D5A73A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 xml:space="preserve"> and Approve</w:t>
      </w:r>
      <w:r w:rsidRPr="09192D78" w:rsidR="129B3D73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d</w:t>
      </w:r>
      <w:r w:rsidRPr="09192D78" w:rsidR="0D5A73A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 xml:space="preserve"> Minutes from the </w:t>
      </w:r>
      <w:r w:rsidRPr="09192D78" w:rsidR="661E9301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August 14</w:t>
      </w:r>
      <w:r w:rsidRPr="09192D78" w:rsidR="0D5A73A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, 2025 Meeting</w:t>
      </w:r>
    </w:p>
    <w:p w:rsidRPr="00CE6D43" w:rsidR="00CC7D70" w:rsidP="054B58F5" w:rsidRDefault="00CC7D70" w14:paraId="0848A02A" w14:textId="6B678DD0">
      <w:pPr>
        <w:pStyle w:val="Normal"/>
        <w:spacing w:after="0" w:line="360" w:lineRule="auto"/>
      </w:pPr>
      <w:r w:rsidRPr="09192D78" w:rsidR="0D5A73A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Approv</w:t>
      </w:r>
      <w:r w:rsidRPr="09192D78" w:rsidR="3281756C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ed</w:t>
      </w:r>
      <w:r w:rsidRPr="09192D78" w:rsidR="0D5A73A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 xml:space="preserve"> the Agenda for </w:t>
      </w:r>
      <w:r w:rsidRPr="09192D78" w:rsidR="5BFFE6D3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December 11</w:t>
      </w:r>
      <w:r w:rsidRPr="09192D78" w:rsidR="0D5A73A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 xml:space="preserve">, </w:t>
      </w:r>
      <w:r w:rsidRPr="09192D78" w:rsidR="0D5A73A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2025</w:t>
      </w:r>
      <w:r w:rsidRPr="09192D78" w:rsidR="0D5A73A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 xml:space="preserve"> Meeting </w:t>
      </w:r>
    </w:p>
    <w:p w:rsidRPr="00CE6D43" w:rsidR="00CC7D70" w:rsidP="054B58F5" w:rsidRDefault="00CC7D70" w14:paraId="31B19DFA" w14:textId="224B39BC">
      <w:pPr>
        <w:pStyle w:val="Normal"/>
        <w:spacing w:after="0" w:line="360" w:lineRule="auto"/>
      </w:pPr>
      <w:r w:rsidRPr="09192D78" w:rsidR="0D5A73A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Discuss</w:t>
      </w:r>
      <w:r w:rsidRPr="09192D78" w:rsidR="437192AE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ed</w:t>
      </w:r>
      <w:r w:rsidRPr="09192D78" w:rsidR="0D5A73A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 xml:space="preserve"> &amp; </w:t>
      </w:r>
      <w:r w:rsidRPr="09192D78" w:rsidR="0D5A73A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Approve</w:t>
      </w:r>
      <w:r w:rsidRPr="09192D78" w:rsidR="64EFA9E2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d</w:t>
      </w:r>
      <w:r w:rsidRPr="09192D78" w:rsidR="0D5A73A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 xml:space="preserve"> </w:t>
      </w:r>
      <w:r w:rsidRPr="09192D78" w:rsidR="0D5A73A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the</w:t>
      </w:r>
      <w:r w:rsidRPr="09192D78" w:rsidR="4F38A69D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 xml:space="preserve"> August, September, October and November </w:t>
      </w:r>
      <w:r w:rsidRPr="09192D78" w:rsidR="0D5A73A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2025</w:t>
      </w:r>
      <w:r w:rsidRPr="09192D78" w:rsidR="0D5A73A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 xml:space="preserve"> Financial Statements</w:t>
      </w:r>
    </w:p>
    <w:p w:rsidR="4B95CE97" w:rsidP="09192D78" w:rsidRDefault="4B95CE97" w14:paraId="1C1023AD" w14:textId="5CF31F67">
      <w:pPr>
        <w:pStyle w:val="Normal"/>
        <w:spacing w:after="0" w:line="360" w:lineRule="auto"/>
      </w:pPr>
      <w:r w:rsidRPr="09192D78" w:rsidR="4B95CE97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 xml:space="preserve">Discussed &amp; Approved the Year-End December 31, </w:t>
      </w:r>
      <w:r w:rsidRPr="09192D78" w:rsidR="4B95CE97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2025</w:t>
      </w:r>
      <w:r w:rsidRPr="09192D78" w:rsidR="4B95CE97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 xml:space="preserve"> Budget</w:t>
      </w:r>
    </w:p>
    <w:p w:rsidR="2EC40B61" w:rsidP="09192D78" w:rsidRDefault="2EC40B61" w14:paraId="3FFD2A63" w14:textId="5BFA0495">
      <w:pPr>
        <w:pStyle w:val="Normal"/>
        <w:spacing w:after="0" w:line="360" w:lineRule="auto"/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</w:pPr>
      <w:r w:rsidRPr="09192D78" w:rsidR="2EC40B61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 xml:space="preserve">Discussed &amp; </w:t>
      </w:r>
      <w:r w:rsidRPr="09192D78" w:rsidR="2EC40B61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Approved</w:t>
      </w:r>
      <w:r w:rsidRPr="09192D78" w:rsidR="2EC40B61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 xml:space="preserve"> the Proposed 2026 Budget</w:t>
      </w:r>
    </w:p>
    <w:p w:rsidRPr="00CE6D43" w:rsidR="00CC7D70" w:rsidP="054B58F5" w:rsidRDefault="00CC7D70" w14:paraId="20C999E8" w14:textId="6E83D581">
      <w:pPr>
        <w:pStyle w:val="Normal"/>
        <w:spacing w:after="0" w:line="360" w:lineRule="auto"/>
      </w:pPr>
      <w:r w:rsidRPr="09192D78" w:rsidR="0D5A73A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Individual Training Timeframe for Mandatory Ethics Training for 2025</w:t>
      </w:r>
    </w:p>
    <w:p w:rsidRPr="00CE6D43" w:rsidR="00CC7D70" w:rsidP="054B58F5" w:rsidRDefault="00CC7D70" w14:paraId="403B8073" w14:textId="2D95FDE6">
      <w:pPr>
        <w:pStyle w:val="Normal"/>
        <w:spacing w:after="0" w:line="360" w:lineRule="auto"/>
      </w:pPr>
      <w:r w:rsidRPr="09192D78" w:rsidR="009469B6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 xml:space="preserve">Public Restrooms at Holly Beach Grant </w:t>
      </w:r>
      <w:r w:rsidRPr="09192D78" w:rsidR="009469B6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 xml:space="preserve">Update  </w:t>
      </w:r>
    </w:p>
    <w:p w:rsidRPr="00CE6D43" w:rsidR="00CC7D70" w:rsidP="054B58F5" w:rsidRDefault="00CC7D70" w14:paraId="1258B874" w14:textId="05611705">
      <w:pPr>
        <w:pStyle w:val="Normal"/>
        <w:spacing w:after="0" w:line="360" w:lineRule="auto"/>
      </w:pPr>
      <w:r w:rsidRPr="09192D78" w:rsidR="009469B6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 xml:space="preserve">Selected Dates for 2026 Meetings </w:t>
      </w:r>
    </w:p>
    <w:p w:rsidRPr="00CE6D43" w:rsidR="00CC7D70" w:rsidP="054B58F5" w:rsidRDefault="00CC7D70" w14:paraId="4F5A4351" w14:textId="269C9979">
      <w:pPr>
        <w:pStyle w:val="Normal"/>
        <w:spacing w:after="0" w:line="360" w:lineRule="auto"/>
      </w:pPr>
      <w:r w:rsidRPr="09192D78" w:rsidR="009469B6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 xml:space="preserve">SWLANWR/Cameron Parish Updates </w:t>
      </w:r>
    </w:p>
    <w:p w:rsidRPr="00CE6D43" w:rsidR="00CC7D70" w:rsidP="09192D78" w:rsidRDefault="00CC7D70" w14:paraId="018FFFF8" w14:textId="38E2B3A7">
      <w:pPr>
        <w:pStyle w:val="Normal"/>
        <w:spacing w:after="0" w:line="360" w:lineRule="auto"/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</w:pPr>
      <w:r w:rsidRPr="09192D78" w:rsidR="0D5A73A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 xml:space="preserve">There being no </w:t>
      </w:r>
      <w:r w:rsidRPr="09192D78" w:rsidR="0D5A73A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additional</w:t>
      </w:r>
      <w:r w:rsidRPr="09192D78" w:rsidR="0D5A73A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 xml:space="preserve"> business, the meeting adjourned at 3:</w:t>
      </w:r>
      <w:r w:rsidRPr="09192D78" w:rsidR="110282BD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>10</w:t>
      </w:r>
      <w:r w:rsidRPr="09192D78" w:rsidR="0D5A73A9">
        <w:rPr>
          <w:rStyle w:val="normaltextrun"/>
          <w:rFonts w:ascii="Times New Roman" w:hAnsi="Times New Roman"/>
          <w:color w:val="000000" w:themeColor="text1" w:themeTint="FF" w:themeShade="FF"/>
          <w:sz w:val="24"/>
          <w:szCs w:val="24"/>
        </w:rPr>
        <w:t xml:space="preserve"> p.m.</w:t>
      </w:r>
    </w:p>
    <w:p w:rsidRPr="00414C73" w:rsidR="00CD27B2" w:rsidP="5FD6EF29" w:rsidRDefault="00CD27B2" w14:paraId="6573D4E6" w14:noSpellErr="1" w14:textId="0F962B0C">
      <w:pPr>
        <w:spacing w:after="0" w:line="360" w:lineRule="auto"/>
        <w:rPr>
          <w:rFonts w:ascii="Times New Roman" w:hAnsi="Times New Roman"/>
          <w:b w:val="1"/>
          <w:bCs w:val="1"/>
          <w:sz w:val="24"/>
          <w:szCs w:val="24"/>
        </w:rPr>
      </w:pPr>
    </w:p>
    <w:p w:rsidRPr="00414C73" w:rsidR="00B25DFD" w:rsidP="09192D78" w:rsidRDefault="00B25DFD" w14:paraId="2BE7C22C" w14:textId="60985445">
      <w:pPr>
        <w:pStyle w:val="Normal"/>
        <w:spacing w:after="0" w:line="360" w:lineRule="auto"/>
        <w:rPr>
          <w:rFonts w:ascii="Times New Roman" w:hAnsi="Times New Roman"/>
          <w:sz w:val="24"/>
          <w:szCs w:val="24"/>
        </w:rPr>
      </w:pPr>
      <w:bookmarkStart w:name="_Hlk17721285" w:id="0"/>
      <w:bookmarkEnd w:id="0"/>
    </w:p>
    <w:sectPr w:rsidRPr="00414C73" w:rsidR="00B25DFD" w:rsidSect="0051707F">
      <w:footerReference w:type="default" r:id="rId10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E222CD" w:rsidP="00414C73" w:rsidRDefault="00E222CD" w14:paraId="78AD5544" w14:textId="77777777">
      <w:pPr>
        <w:spacing w:after="0" w:line="240" w:lineRule="auto"/>
      </w:pPr>
      <w:r>
        <w:separator/>
      </w:r>
    </w:p>
  </w:endnote>
  <w:endnote w:type="continuationSeparator" w:id="0">
    <w:p w:rsidR="00E222CD" w:rsidP="00414C73" w:rsidRDefault="00E222CD" w14:paraId="033C299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3696403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14C73" w:rsidRDefault="00414C73" w14:paraId="20EDC1F0" w14:textId="1A9D83D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14C73" w:rsidRDefault="00414C73" w14:paraId="0CBD9FEC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E222CD" w:rsidP="00414C73" w:rsidRDefault="00E222CD" w14:paraId="551B3886" w14:textId="77777777">
      <w:pPr>
        <w:spacing w:after="0" w:line="240" w:lineRule="auto"/>
      </w:pPr>
      <w:r>
        <w:separator/>
      </w:r>
    </w:p>
  </w:footnote>
  <w:footnote w:type="continuationSeparator" w:id="0">
    <w:p w:rsidR="00E222CD" w:rsidP="00414C73" w:rsidRDefault="00E222CD" w14:paraId="0ED9CEB2" w14:textId="777777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hideSpellingErrors/>
  <w:hideGrammaticalErrors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NzA0tLCwNDUzMDFT0lEKTi0uzszPAykwMawFAPGecL0tAAAA"/>
  </w:docVars>
  <w:rsids>
    <w:rsidRoot w:val="008F3F18"/>
    <w:rsid w:val="000002F5"/>
    <w:rsid w:val="00001B67"/>
    <w:rsid w:val="0000225B"/>
    <w:rsid w:val="00003926"/>
    <w:rsid w:val="00007EC7"/>
    <w:rsid w:val="00007FA6"/>
    <w:rsid w:val="00010CAA"/>
    <w:rsid w:val="000136E8"/>
    <w:rsid w:val="00014AC6"/>
    <w:rsid w:val="00017212"/>
    <w:rsid w:val="0001788E"/>
    <w:rsid w:val="000207D0"/>
    <w:rsid w:val="00020B47"/>
    <w:rsid w:val="000221F9"/>
    <w:rsid w:val="0002278B"/>
    <w:rsid w:val="00022E21"/>
    <w:rsid w:val="00022F1B"/>
    <w:rsid w:val="00024E65"/>
    <w:rsid w:val="00025426"/>
    <w:rsid w:val="000278FC"/>
    <w:rsid w:val="00027BB0"/>
    <w:rsid w:val="0003291A"/>
    <w:rsid w:val="00033AD1"/>
    <w:rsid w:val="00034B67"/>
    <w:rsid w:val="000355A1"/>
    <w:rsid w:val="00037200"/>
    <w:rsid w:val="00040593"/>
    <w:rsid w:val="00042CE0"/>
    <w:rsid w:val="00044B96"/>
    <w:rsid w:val="00050407"/>
    <w:rsid w:val="000547C9"/>
    <w:rsid w:val="00056766"/>
    <w:rsid w:val="000568C1"/>
    <w:rsid w:val="00057E4F"/>
    <w:rsid w:val="000601A0"/>
    <w:rsid w:val="00060A5B"/>
    <w:rsid w:val="00061DFD"/>
    <w:rsid w:val="000622B4"/>
    <w:rsid w:val="000622CE"/>
    <w:rsid w:val="00064546"/>
    <w:rsid w:val="00064715"/>
    <w:rsid w:val="00065BC4"/>
    <w:rsid w:val="00066CF6"/>
    <w:rsid w:val="000677F2"/>
    <w:rsid w:val="00070C8B"/>
    <w:rsid w:val="000718FC"/>
    <w:rsid w:val="00072005"/>
    <w:rsid w:val="00072CAF"/>
    <w:rsid w:val="00072DC4"/>
    <w:rsid w:val="00074D97"/>
    <w:rsid w:val="000764D7"/>
    <w:rsid w:val="00077C26"/>
    <w:rsid w:val="00080181"/>
    <w:rsid w:val="00080346"/>
    <w:rsid w:val="000814CF"/>
    <w:rsid w:val="000820B7"/>
    <w:rsid w:val="000830BF"/>
    <w:rsid w:val="000835A0"/>
    <w:rsid w:val="00086B95"/>
    <w:rsid w:val="000877EE"/>
    <w:rsid w:val="00087B8E"/>
    <w:rsid w:val="00091105"/>
    <w:rsid w:val="000912C7"/>
    <w:rsid w:val="00091F67"/>
    <w:rsid w:val="00093C08"/>
    <w:rsid w:val="0009424D"/>
    <w:rsid w:val="000947DC"/>
    <w:rsid w:val="00094EB8"/>
    <w:rsid w:val="00095372"/>
    <w:rsid w:val="000979D3"/>
    <w:rsid w:val="000A2947"/>
    <w:rsid w:val="000A2C98"/>
    <w:rsid w:val="000A5F59"/>
    <w:rsid w:val="000B0F9C"/>
    <w:rsid w:val="000B1061"/>
    <w:rsid w:val="000B265F"/>
    <w:rsid w:val="000B5CB4"/>
    <w:rsid w:val="000B6663"/>
    <w:rsid w:val="000B68AD"/>
    <w:rsid w:val="000B7379"/>
    <w:rsid w:val="000B7993"/>
    <w:rsid w:val="000C1D9B"/>
    <w:rsid w:val="000C27CB"/>
    <w:rsid w:val="000C4205"/>
    <w:rsid w:val="000C4F91"/>
    <w:rsid w:val="000D0200"/>
    <w:rsid w:val="000D0F9A"/>
    <w:rsid w:val="000D249A"/>
    <w:rsid w:val="000D666F"/>
    <w:rsid w:val="000D70B0"/>
    <w:rsid w:val="000D7450"/>
    <w:rsid w:val="000D76D4"/>
    <w:rsid w:val="000E08D5"/>
    <w:rsid w:val="000E2668"/>
    <w:rsid w:val="000E57D8"/>
    <w:rsid w:val="000E5BA5"/>
    <w:rsid w:val="000E7C62"/>
    <w:rsid w:val="000F019C"/>
    <w:rsid w:val="000F14F6"/>
    <w:rsid w:val="000F1724"/>
    <w:rsid w:val="000F24FE"/>
    <w:rsid w:val="000F5F2F"/>
    <w:rsid w:val="000F6F74"/>
    <w:rsid w:val="000F762F"/>
    <w:rsid w:val="001005FA"/>
    <w:rsid w:val="00100B19"/>
    <w:rsid w:val="00101EEB"/>
    <w:rsid w:val="00104009"/>
    <w:rsid w:val="00104A6C"/>
    <w:rsid w:val="00104D62"/>
    <w:rsid w:val="00106B36"/>
    <w:rsid w:val="00110414"/>
    <w:rsid w:val="00110ED4"/>
    <w:rsid w:val="001115F0"/>
    <w:rsid w:val="00111A37"/>
    <w:rsid w:val="00114655"/>
    <w:rsid w:val="001148F1"/>
    <w:rsid w:val="00115535"/>
    <w:rsid w:val="00115E48"/>
    <w:rsid w:val="00116732"/>
    <w:rsid w:val="001204DB"/>
    <w:rsid w:val="0012098A"/>
    <w:rsid w:val="001212CA"/>
    <w:rsid w:val="00121536"/>
    <w:rsid w:val="00122BA0"/>
    <w:rsid w:val="00123BB1"/>
    <w:rsid w:val="00124895"/>
    <w:rsid w:val="001249D5"/>
    <w:rsid w:val="00124E34"/>
    <w:rsid w:val="00125341"/>
    <w:rsid w:val="00125639"/>
    <w:rsid w:val="001260AE"/>
    <w:rsid w:val="00126B1B"/>
    <w:rsid w:val="001271B9"/>
    <w:rsid w:val="001271D7"/>
    <w:rsid w:val="00130B3C"/>
    <w:rsid w:val="00130D5A"/>
    <w:rsid w:val="00131E78"/>
    <w:rsid w:val="001328F3"/>
    <w:rsid w:val="001339DA"/>
    <w:rsid w:val="00135951"/>
    <w:rsid w:val="0014133B"/>
    <w:rsid w:val="00142EC7"/>
    <w:rsid w:val="00143133"/>
    <w:rsid w:val="0014381F"/>
    <w:rsid w:val="00143ABF"/>
    <w:rsid w:val="00146278"/>
    <w:rsid w:val="0014745B"/>
    <w:rsid w:val="001476BB"/>
    <w:rsid w:val="001517D3"/>
    <w:rsid w:val="00151926"/>
    <w:rsid w:val="001519C7"/>
    <w:rsid w:val="00151CB6"/>
    <w:rsid w:val="00152165"/>
    <w:rsid w:val="00152536"/>
    <w:rsid w:val="00153B6C"/>
    <w:rsid w:val="001602A6"/>
    <w:rsid w:val="001610B0"/>
    <w:rsid w:val="00161BBE"/>
    <w:rsid w:val="001644F5"/>
    <w:rsid w:val="00164FB3"/>
    <w:rsid w:val="001652C6"/>
    <w:rsid w:val="001669B5"/>
    <w:rsid w:val="001675F9"/>
    <w:rsid w:val="00167672"/>
    <w:rsid w:val="00167F9F"/>
    <w:rsid w:val="001709FD"/>
    <w:rsid w:val="0017153C"/>
    <w:rsid w:val="001726D9"/>
    <w:rsid w:val="00172B2B"/>
    <w:rsid w:val="00172C36"/>
    <w:rsid w:val="001758D5"/>
    <w:rsid w:val="00175C37"/>
    <w:rsid w:val="00175DC1"/>
    <w:rsid w:val="0017701F"/>
    <w:rsid w:val="00177133"/>
    <w:rsid w:val="00177702"/>
    <w:rsid w:val="00177C2E"/>
    <w:rsid w:val="0018022F"/>
    <w:rsid w:val="001807B4"/>
    <w:rsid w:val="0018085B"/>
    <w:rsid w:val="001820FA"/>
    <w:rsid w:val="00182404"/>
    <w:rsid w:val="00183C12"/>
    <w:rsid w:val="00183D7D"/>
    <w:rsid w:val="00186A66"/>
    <w:rsid w:val="00187940"/>
    <w:rsid w:val="00187A85"/>
    <w:rsid w:val="00191FAA"/>
    <w:rsid w:val="0019445B"/>
    <w:rsid w:val="001A0CF9"/>
    <w:rsid w:val="001A2F73"/>
    <w:rsid w:val="001A3B46"/>
    <w:rsid w:val="001A6CDC"/>
    <w:rsid w:val="001B2EA9"/>
    <w:rsid w:val="001B3D7E"/>
    <w:rsid w:val="001B4300"/>
    <w:rsid w:val="001B5337"/>
    <w:rsid w:val="001B7412"/>
    <w:rsid w:val="001B7647"/>
    <w:rsid w:val="001C36D5"/>
    <w:rsid w:val="001C4A27"/>
    <w:rsid w:val="001C5164"/>
    <w:rsid w:val="001D1CAD"/>
    <w:rsid w:val="001D1D10"/>
    <w:rsid w:val="001D1E3A"/>
    <w:rsid w:val="001D2748"/>
    <w:rsid w:val="001D338B"/>
    <w:rsid w:val="001D3538"/>
    <w:rsid w:val="001D4C00"/>
    <w:rsid w:val="001D6238"/>
    <w:rsid w:val="001E2264"/>
    <w:rsid w:val="001E3C73"/>
    <w:rsid w:val="001E51B0"/>
    <w:rsid w:val="001E58A0"/>
    <w:rsid w:val="001E5CFA"/>
    <w:rsid w:val="001E7AE0"/>
    <w:rsid w:val="001F05BB"/>
    <w:rsid w:val="001F09A9"/>
    <w:rsid w:val="001F0DBE"/>
    <w:rsid w:val="001F0F05"/>
    <w:rsid w:val="001F1ADD"/>
    <w:rsid w:val="001F376C"/>
    <w:rsid w:val="001F3B07"/>
    <w:rsid w:val="001F4A7D"/>
    <w:rsid w:val="001F4FEF"/>
    <w:rsid w:val="001F5532"/>
    <w:rsid w:val="00201BCF"/>
    <w:rsid w:val="00202956"/>
    <w:rsid w:val="00202B4D"/>
    <w:rsid w:val="00203766"/>
    <w:rsid w:val="0020426A"/>
    <w:rsid w:val="002048DC"/>
    <w:rsid w:val="00204FA4"/>
    <w:rsid w:val="00205C4E"/>
    <w:rsid w:val="00212101"/>
    <w:rsid w:val="002153D8"/>
    <w:rsid w:val="00215810"/>
    <w:rsid w:val="002170E0"/>
    <w:rsid w:val="00217907"/>
    <w:rsid w:val="00222790"/>
    <w:rsid w:val="002236DF"/>
    <w:rsid w:val="00224396"/>
    <w:rsid w:val="002326FD"/>
    <w:rsid w:val="00233406"/>
    <w:rsid w:val="002343B0"/>
    <w:rsid w:val="00234728"/>
    <w:rsid w:val="0023720A"/>
    <w:rsid w:val="00242D52"/>
    <w:rsid w:val="00243934"/>
    <w:rsid w:val="00244A18"/>
    <w:rsid w:val="00244E79"/>
    <w:rsid w:val="002451AE"/>
    <w:rsid w:val="0024557E"/>
    <w:rsid w:val="002505DC"/>
    <w:rsid w:val="0025078F"/>
    <w:rsid w:val="00251E73"/>
    <w:rsid w:val="00252770"/>
    <w:rsid w:val="00252DE0"/>
    <w:rsid w:val="00257992"/>
    <w:rsid w:val="002600CF"/>
    <w:rsid w:val="00260450"/>
    <w:rsid w:val="002623D2"/>
    <w:rsid w:val="00262FD1"/>
    <w:rsid w:val="00267719"/>
    <w:rsid w:val="00267AE9"/>
    <w:rsid w:val="002704A0"/>
    <w:rsid w:val="0027085F"/>
    <w:rsid w:val="00270906"/>
    <w:rsid w:val="00271646"/>
    <w:rsid w:val="00273D58"/>
    <w:rsid w:val="002740B9"/>
    <w:rsid w:val="00274308"/>
    <w:rsid w:val="00274646"/>
    <w:rsid w:val="0027616F"/>
    <w:rsid w:val="0027732B"/>
    <w:rsid w:val="002776B6"/>
    <w:rsid w:val="002809E6"/>
    <w:rsid w:val="002817AA"/>
    <w:rsid w:val="002818F7"/>
    <w:rsid w:val="0028348F"/>
    <w:rsid w:val="002846EE"/>
    <w:rsid w:val="00284915"/>
    <w:rsid w:val="00284DD9"/>
    <w:rsid w:val="002908FD"/>
    <w:rsid w:val="0029204B"/>
    <w:rsid w:val="00292D27"/>
    <w:rsid w:val="002959B0"/>
    <w:rsid w:val="00296C62"/>
    <w:rsid w:val="002972F1"/>
    <w:rsid w:val="002A0A56"/>
    <w:rsid w:val="002A1A7F"/>
    <w:rsid w:val="002A21D2"/>
    <w:rsid w:val="002A2634"/>
    <w:rsid w:val="002A4E9F"/>
    <w:rsid w:val="002B072A"/>
    <w:rsid w:val="002B55EA"/>
    <w:rsid w:val="002B6FBE"/>
    <w:rsid w:val="002B76C3"/>
    <w:rsid w:val="002C06C2"/>
    <w:rsid w:val="002C1EDA"/>
    <w:rsid w:val="002C1F18"/>
    <w:rsid w:val="002C24B4"/>
    <w:rsid w:val="002C28F8"/>
    <w:rsid w:val="002C3C80"/>
    <w:rsid w:val="002C7490"/>
    <w:rsid w:val="002D1D9F"/>
    <w:rsid w:val="002D76F9"/>
    <w:rsid w:val="002E01AF"/>
    <w:rsid w:val="002E1C83"/>
    <w:rsid w:val="002E603C"/>
    <w:rsid w:val="002F28C8"/>
    <w:rsid w:val="002F48E9"/>
    <w:rsid w:val="002F5446"/>
    <w:rsid w:val="002F6093"/>
    <w:rsid w:val="002F783D"/>
    <w:rsid w:val="002F7A3D"/>
    <w:rsid w:val="00300160"/>
    <w:rsid w:val="00306790"/>
    <w:rsid w:val="003069FE"/>
    <w:rsid w:val="00307054"/>
    <w:rsid w:val="003075CA"/>
    <w:rsid w:val="00307A16"/>
    <w:rsid w:val="00312688"/>
    <w:rsid w:val="00312701"/>
    <w:rsid w:val="003148AA"/>
    <w:rsid w:val="0032076C"/>
    <w:rsid w:val="003211B1"/>
    <w:rsid w:val="003224D6"/>
    <w:rsid w:val="00322E17"/>
    <w:rsid w:val="003234E3"/>
    <w:rsid w:val="0032527A"/>
    <w:rsid w:val="00330E05"/>
    <w:rsid w:val="003313DE"/>
    <w:rsid w:val="003316E3"/>
    <w:rsid w:val="0033255C"/>
    <w:rsid w:val="00333285"/>
    <w:rsid w:val="00333E1A"/>
    <w:rsid w:val="00334F02"/>
    <w:rsid w:val="003352C5"/>
    <w:rsid w:val="00340525"/>
    <w:rsid w:val="00342F42"/>
    <w:rsid w:val="003451A5"/>
    <w:rsid w:val="00345EBB"/>
    <w:rsid w:val="003503D0"/>
    <w:rsid w:val="003514E4"/>
    <w:rsid w:val="00352AA0"/>
    <w:rsid w:val="0035333C"/>
    <w:rsid w:val="003546C8"/>
    <w:rsid w:val="00355D36"/>
    <w:rsid w:val="00356438"/>
    <w:rsid w:val="003566C0"/>
    <w:rsid w:val="00357719"/>
    <w:rsid w:val="00360362"/>
    <w:rsid w:val="00362CA0"/>
    <w:rsid w:val="003639B1"/>
    <w:rsid w:val="00364948"/>
    <w:rsid w:val="00365E74"/>
    <w:rsid w:val="003675C0"/>
    <w:rsid w:val="00367C89"/>
    <w:rsid w:val="0037039F"/>
    <w:rsid w:val="00370605"/>
    <w:rsid w:val="00370722"/>
    <w:rsid w:val="003730D8"/>
    <w:rsid w:val="00373915"/>
    <w:rsid w:val="00374DEE"/>
    <w:rsid w:val="003755BB"/>
    <w:rsid w:val="00375B94"/>
    <w:rsid w:val="00375C71"/>
    <w:rsid w:val="00375CE2"/>
    <w:rsid w:val="00376D67"/>
    <w:rsid w:val="00377872"/>
    <w:rsid w:val="00380048"/>
    <w:rsid w:val="003800EB"/>
    <w:rsid w:val="0038078A"/>
    <w:rsid w:val="003821F7"/>
    <w:rsid w:val="00382F5E"/>
    <w:rsid w:val="00383873"/>
    <w:rsid w:val="003840AA"/>
    <w:rsid w:val="0038675B"/>
    <w:rsid w:val="00390AF6"/>
    <w:rsid w:val="00390B32"/>
    <w:rsid w:val="00390DF2"/>
    <w:rsid w:val="003910B9"/>
    <w:rsid w:val="00392265"/>
    <w:rsid w:val="00392342"/>
    <w:rsid w:val="00393857"/>
    <w:rsid w:val="00393E6A"/>
    <w:rsid w:val="00394C03"/>
    <w:rsid w:val="003A13D7"/>
    <w:rsid w:val="003A1F84"/>
    <w:rsid w:val="003A308F"/>
    <w:rsid w:val="003A3798"/>
    <w:rsid w:val="003A48BA"/>
    <w:rsid w:val="003A5885"/>
    <w:rsid w:val="003A6CA3"/>
    <w:rsid w:val="003A7B20"/>
    <w:rsid w:val="003A7BB9"/>
    <w:rsid w:val="003B05FF"/>
    <w:rsid w:val="003B3BA2"/>
    <w:rsid w:val="003B4CF7"/>
    <w:rsid w:val="003B51D0"/>
    <w:rsid w:val="003B5AC6"/>
    <w:rsid w:val="003B5CCD"/>
    <w:rsid w:val="003B785D"/>
    <w:rsid w:val="003C035E"/>
    <w:rsid w:val="003C1CF7"/>
    <w:rsid w:val="003C2827"/>
    <w:rsid w:val="003C4195"/>
    <w:rsid w:val="003C4371"/>
    <w:rsid w:val="003C696B"/>
    <w:rsid w:val="003C73CF"/>
    <w:rsid w:val="003D4597"/>
    <w:rsid w:val="003D4B75"/>
    <w:rsid w:val="003E06FE"/>
    <w:rsid w:val="003E41ED"/>
    <w:rsid w:val="003E49DE"/>
    <w:rsid w:val="003E519F"/>
    <w:rsid w:val="003E6FFA"/>
    <w:rsid w:val="003F096B"/>
    <w:rsid w:val="003F0C66"/>
    <w:rsid w:val="003F11EC"/>
    <w:rsid w:val="003F1725"/>
    <w:rsid w:val="003F3B51"/>
    <w:rsid w:val="003F42D2"/>
    <w:rsid w:val="003F620C"/>
    <w:rsid w:val="003F71E8"/>
    <w:rsid w:val="00402ACF"/>
    <w:rsid w:val="0040304A"/>
    <w:rsid w:val="004047C9"/>
    <w:rsid w:val="00405A4E"/>
    <w:rsid w:val="00406044"/>
    <w:rsid w:val="00406360"/>
    <w:rsid w:val="004066D5"/>
    <w:rsid w:val="004074B5"/>
    <w:rsid w:val="00410834"/>
    <w:rsid w:val="00410C79"/>
    <w:rsid w:val="00414B92"/>
    <w:rsid w:val="00414C73"/>
    <w:rsid w:val="00415D06"/>
    <w:rsid w:val="004174B5"/>
    <w:rsid w:val="004175A2"/>
    <w:rsid w:val="00420155"/>
    <w:rsid w:val="0042028C"/>
    <w:rsid w:val="0042354E"/>
    <w:rsid w:val="00425AF1"/>
    <w:rsid w:val="00425DB4"/>
    <w:rsid w:val="00425EDC"/>
    <w:rsid w:val="0042682D"/>
    <w:rsid w:val="00426B4B"/>
    <w:rsid w:val="00426B8B"/>
    <w:rsid w:val="0042760D"/>
    <w:rsid w:val="004277DF"/>
    <w:rsid w:val="004316FE"/>
    <w:rsid w:val="00431FD4"/>
    <w:rsid w:val="00432A37"/>
    <w:rsid w:val="004350AD"/>
    <w:rsid w:val="004356ED"/>
    <w:rsid w:val="00435C84"/>
    <w:rsid w:val="0043766A"/>
    <w:rsid w:val="00440399"/>
    <w:rsid w:val="00442324"/>
    <w:rsid w:val="00442FF1"/>
    <w:rsid w:val="00444CA2"/>
    <w:rsid w:val="00445C98"/>
    <w:rsid w:val="00445DA8"/>
    <w:rsid w:val="0044659E"/>
    <w:rsid w:val="004467CA"/>
    <w:rsid w:val="00446831"/>
    <w:rsid w:val="00446AB7"/>
    <w:rsid w:val="00446F73"/>
    <w:rsid w:val="0044738D"/>
    <w:rsid w:val="00447E42"/>
    <w:rsid w:val="00447E7A"/>
    <w:rsid w:val="004507B5"/>
    <w:rsid w:val="004535A9"/>
    <w:rsid w:val="00453CDD"/>
    <w:rsid w:val="00453E07"/>
    <w:rsid w:val="00455545"/>
    <w:rsid w:val="00457EDE"/>
    <w:rsid w:val="00460BD2"/>
    <w:rsid w:val="00462954"/>
    <w:rsid w:val="00463D5F"/>
    <w:rsid w:val="004643D1"/>
    <w:rsid w:val="0046478D"/>
    <w:rsid w:val="004647A9"/>
    <w:rsid w:val="00466D8E"/>
    <w:rsid w:val="00466ECB"/>
    <w:rsid w:val="00470C68"/>
    <w:rsid w:val="00470DCE"/>
    <w:rsid w:val="004764D7"/>
    <w:rsid w:val="00476FF2"/>
    <w:rsid w:val="00477E7C"/>
    <w:rsid w:val="004823EB"/>
    <w:rsid w:val="00482C73"/>
    <w:rsid w:val="0048312C"/>
    <w:rsid w:val="0048393F"/>
    <w:rsid w:val="004840B1"/>
    <w:rsid w:val="00485231"/>
    <w:rsid w:val="00486046"/>
    <w:rsid w:val="004861A5"/>
    <w:rsid w:val="004861B4"/>
    <w:rsid w:val="004874B8"/>
    <w:rsid w:val="00490AB3"/>
    <w:rsid w:val="00492E5B"/>
    <w:rsid w:val="0049349C"/>
    <w:rsid w:val="00495409"/>
    <w:rsid w:val="00495702"/>
    <w:rsid w:val="00497A17"/>
    <w:rsid w:val="004A2B50"/>
    <w:rsid w:val="004A3844"/>
    <w:rsid w:val="004A43FE"/>
    <w:rsid w:val="004A5A8D"/>
    <w:rsid w:val="004A73A4"/>
    <w:rsid w:val="004A79FA"/>
    <w:rsid w:val="004B2352"/>
    <w:rsid w:val="004B2A0E"/>
    <w:rsid w:val="004B450A"/>
    <w:rsid w:val="004B53E7"/>
    <w:rsid w:val="004B5AC4"/>
    <w:rsid w:val="004B601B"/>
    <w:rsid w:val="004B656E"/>
    <w:rsid w:val="004B6E25"/>
    <w:rsid w:val="004C1E97"/>
    <w:rsid w:val="004C250E"/>
    <w:rsid w:val="004C3FF1"/>
    <w:rsid w:val="004C5559"/>
    <w:rsid w:val="004C6286"/>
    <w:rsid w:val="004C6A51"/>
    <w:rsid w:val="004D4775"/>
    <w:rsid w:val="004D7375"/>
    <w:rsid w:val="004D73DD"/>
    <w:rsid w:val="004E1E75"/>
    <w:rsid w:val="004E345F"/>
    <w:rsid w:val="004E4017"/>
    <w:rsid w:val="004E68FC"/>
    <w:rsid w:val="004F0E85"/>
    <w:rsid w:val="004F375F"/>
    <w:rsid w:val="004F6C7E"/>
    <w:rsid w:val="004F73BA"/>
    <w:rsid w:val="004F778E"/>
    <w:rsid w:val="0050060A"/>
    <w:rsid w:val="00500F48"/>
    <w:rsid w:val="00501251"/>
    <w:rsid w:val="005019ED"/>
    <w:rsid w:val="00502660"/>
    <w:rsid w:val="005049C5"/>
    <w:rsid w:val="005055DE"/>
    <w:rsid w:val="00510E03"/>
    <w:rsid w:val="00511B27"/>
    <w:rsid w:val="00512737"/>
    <w:rsid w:val="00512820"/>
    <w:rsid w:val="0051298D"/>
    <w:rsid w:val="00512F21"/>
    <w:rsid w:val="0051613F"/>
    <w:rsid w:val="0051707F"/>
    <w:rsid w:val="005173F3"/>
    <w:rsid w:val="0051765D"/>
    <w:rsid w:val="00521AA8"/>
    <w:rsid w:val="00523EFF"/>
    <w:rsid w:val="005247B5"/>
    <w:rsid w:val="00525AF4"/>
    <w:rsid w:val="00526F7D"/>
    <w:rsid w:val="00530D48"/>
    <w:rsid w:val="00530D6C"/>
    <w:rsid w:val="00531155"/>
    <w:rsid w:val="00533A7F"/>
    <w:rsid w:val="00534CDD"/>
    <w:rsid w:val="00536498"/>
    <w:rsid w:val="00540D5F"/>
    <w:rsid w:val="0054220D"/>
    <w:rsid w:val="00542F89"/>
    <w:rsid w:val="00543664"/>
    <w:rsid w:val="005515E3"/>
    <w:rsid w:val="0055381D"/>
    <w:rsid w:val="005551C6"/>
    <w:rsid w:val="00555762"/>
    <w:rsid w:val="00555CC3"/>
    <w:rsid w:val="0055623A"/>
    <w:rsid w:val="0056032C"/>
    <w:rsid w:val="00560CBC"/>
    <w:rsid w:val="00563C0E"/>
    <w:rsid w:val="005650E0"/>
    <w:rsid w:val="005651EC"/>
    <w:rsid w:val="005659DB"/>
    <w:rsid w:val="00565EF5"/>
    <w:rsid w:val="00570F5B"/>
    <w:rsid w:val="00572E0E"/>
    <w:rsid w:val="00573E36"/>
    <w:rsid w:val="00575494"/>
    <w:rsid w:val="00575D10"/>
    <w:rsid w:val="005776E0"/>
    <w:rsid w:val="0058388C"/>
    <w:rsid w:val="00586504"/>
    <w:rsid w:val="00587611"/>
    <w:rsid w:val="00591C7F"/>
    <w:rsid w:val="00592ED8"/>
    <w:rsid w:val="00593E12"/>
    <w:rsid w:val="005966A9"/>
    <w:rsid w:val="00596A03"/>
    <w:rsid w:val="00597D57"/>
    <w:rsid w:val="005A0BE5"/>
    <w:rsid w:val="005A1605"/>
    <w:rsid w:val="005A1C73"/>
    <w:rsid w:val="005A3489"/>
    <w:rsid w:val="005B1734"/>
    <w:rsid w:val="005B28A6"/>
    <w:rsid w:val="005B3A89"/>
    <w:rsid w:val="005B4C27"/>
    <w:rsid w:val="005B6189"/>
    <w:rsid w:val="005C0856"/>
    <w:rsid w:val="005C306E"/>
    <w:rsid w:val="005C5860"/>
    <w:rsid w:val="005C61D4"/>
    <w:rsid w:val="005C7ECE"/>
    <w:rsid w:val="005D2D0D"/>
    <w:rsid w:val="005D3BEE"/>
    <w:rsid w:val="005D533C"/>
    <w:rsid w:val="005D7759"/>
    <w:rsid w:val="005D7A14"/>
    <w:rsid w:val="005E0418"/>
    <w:rsid w:val="005E130F"/>
    <w:rsid w:val="005E2CDC"/>
    <w:rsid w:val="005E3F91"/>
    <w:rsid w:val="005E519C"/>
    <w:rsid w:val="005E547E"/>
    <w:rsid w:val="005E57B2"/>
    <w:rsid w:val="005E67F3"/>
    <w:rsid w:val="005E6E82"/>
    <w:rsid w:val="005F0B92"/>
    <w:rsid w:val="005F34E9"/>
    <w:rsid w:val="005F4728"/>
    <w:rsid w:val="005F6C5D"/>
    <w:rsid w:val="00601A86"/>
    <w:rsid w:val="006028B4"/>
    <w:rsid w:val="00603523"/>
    <w:rsid w:val="00606754"/>
    <w:rsid w:val="006077B3"/>
    <w:rsid w:val="00610F5D"/>
    <w:rsid w:val="00610FC2"/>
    <w:rsid w:val="006114C0"/>
    <w:rsid w:val="006129F9"/>
    <w:rsid w:val="00617600"/>
    <w:rsid w:val="0061769B"/>
    <w:rsid w:val="006179F9"/>
    <w:rsid w:val="00617DE7"/>
    <w:rsid w:val="00621C96"/>
    <w:rsid w:val="00622787"/>
    <w:rsid w:val="00623C05"/>
    <w:rsid w:val="00624557"/>
    <w:rsid w:val="00624A5D"/>
    <w:rsid w:val="00626BDC"/>
    <w:rsid w:val="00630087"/>
    <w:rsid w:val="00632440"/>
    <w:rsid w:val="0063270C"/>
    <w:rsid w:val="006338EA"/>
    <w:rsid w:val="006347EF"/>
    <w:rsid w:val="00637096"/>
    <w:rsid w:val="006438D5"/>
    <w:rsid w:val="00643B37"/>
    <w:rsid w:val="00644514"/>
    <w:rsid w:val="00645075"/>
    <w:rsid w:val="006455ED"/>
    <w:rsid w:val="00645D6D"/>
    <w:rsid w:val="00646377"/>
    <w:rsid w:val="0064657D"/>
    <w:rsid w:val="00647053"/>
    <w:rsid w:val="00647E6F"/>
    <w:rsid w:val="006539F0"/>
    <w:rsid w:val="0065642F"/>
    <w:rsid w:val="00660713"/>
    <w:rsid w:val="006616CA"/>
    <w:rsid w:val="006625CA"/>
    <w:rsid w:val="00663A51"/>
    <w:rsid w:val="006652A7"/>
    <w:rsid w:val="00666847"/>
    <w:rsid w:val="00667920"/>
    <w:rsid w:val="00671D73"/>
    <w:rsid w:val="00674F4A"/>
    <w:rsid w:val="00676019"/>
    <w:rsid w:val="00676F32"/>
    <w:rsid w:val="006774DB"/>
    <w:rsid w:val="006800B1"/>
    <w:rsid w:val="00681964"/>
    <w:rsid w:val="00681FE2"/>
    <w:rsid w:val="0068398D"/>
    <w:rsid w:val="00683B17"/>
    <w:rsid w:val="0068493F"/>
    <w:rsid w:val="006854A1"/>
    <w:rsid w:val="00685CFC"/>
    <w:rsid w:val="00685F6B"/>
    <w:rsid w:val="006879B9"/>
    <w:rsid w:val="00687DC0"/>
    <w:rsid w:val="00690A8D"/>
    <w:rsid w:val="00692ABB"/>
    <w:rsid w:val="00694A72"/>
    <w:rsid w:val="00697FDB"/>
    <w:rsid w:val="006A076A"/>
    <w:rsid w:val="006A0D8A"/>
    <w:rsid w:val="006A35E2"/>
    <w:rsid w:val="006A38E1"/>
    <w:rsid w:val="006A3D00"/>
    <w:rsid w:val="006A3D5B"/>
    <w:rsid w:val="006A662C"/>
    <w:rsid w:val="006A747F"/>
    <w:rsid w:val="006A74A6"/>
    <w:rsid w:val="006A7A1C"/>
    <w:rsid w:val="006B1D62"/>
    <w:rsid w:val="006B239D"/>
    <w:rsid w:val="006B4428"/>
    <w:rsid w:val="006B76F5"/>
    <w:rsid w:val="006B7AE5"/>
    <w:rsid w:val="006C0E46"/>
    <w:rsid w:val="006C0E74"/>
    <w:rsid w:val="006C161D"/>
    <w:rsid w:val="006C1683"/>
    <w:rsid w:val="006C1692"/>
    <w:rsid w:val="006C43A3"/>
    <w:rsid w:val="006C497F"/>
    <w:rsid w:val="006C6038"/>
    <w:rsid w:val="006C6590"/>
    <w:rsid w:val="006C6FA7"/>
    <w:rsid w:val="006D3B93"/>
    <w:rsid w:val="006D463D"/>
    <w:rsid w:val="006D6DBA"/>
    <w:rsid w:val="006D7A52"/>
    <w:rsid w:val="006E062F"/>
    <w:rsid w:val="006E0A57"/>
    <w:rsid w:val="006E1279"/>
    <w:rsid w:val="006E24F6"/>
    <w:rsid w:val="006F076A"/>
    <w:rsid w:val="006F2915"/>
    <w:rsid w:val="006F353B"/>
    <w:rsid w:val="006F3CD7"/>
    <w:rsid w:val="006F6112"/>
    <w:rsid w:val="006F6A30"/>
    <w:rsid w:val="006F79A0"/>
    <w:rsid w:val="006F7A13"/>
    <w:rsid w:val="00700976"/>
    <w:rsid w:val="0070216A"/>
    <w:rsid w:val="00702D5C"/>
    <w:rsid w:val="00704B53"/>
    <w:rsid w:val="0070757E"/>
    <w:rsid w:val="007105F8"/>
    <w:rsid w:val="0071127A"/>
    <w:rsid w:val="00712276"/>
    <w:rsid w:val="007122F1"/>
    <w:rsid w:val="00712CB3"/>
    <w:rsid w:val="00713ECE"/>
    <w:rsid w:val="007146EF"/>
    <w:rsid w:val="00715531"/>
    <w:rsid w:val="007162AE"/>
    <w:rsid w:val="00716C77"/>
    <w:rsid w:val="007179F1"/>
    <w:rsid w:val="00720D7B"/>
    <w:rsid w:val="0072205D"/>
    <w:rsid w:val="0072228A"/>
    <w:rsid w:val="00726676"/>
    <w:rsid w:val="007266A0"/>
    <w:rsid w:val="007319AC"/>
    <w:rsid w:val="00731EF0"/>
    <w:rsid w:val="0073321D"/>
    <w:rsid w:val="00734C60"/>
    <w:rsid w:val="00741121"/>
    <w:rsid w:val="007425D2"/>
    <w:rsid w:val="00745561"/>
    <w:rsid w:val="00745A40"/>
    <w:rsid w:val="00746E5F"/>
    <w:rsid w:val="007471BD"/>
    <w:rsid w:val="0074748A"/>
    <w:rsid w:val="0075068D"/>
    <w:rsid w:val="00751CC4"/>
    <w:rsid w:val="0075312C"/>
    <w:rsid w:val="007537B7"/>
    <w:rsid w:val="007548C3"/>
    <w:rsid w:val="00754B33"/>
    <w:rsid w:val="0075527F"/>
    <w:rsid w:val="00756F90"/>
    <w:rsid w:val="00762ACE"/>
    <w:rsid w:val="007633F0"/>
    <w:rsid w:val="007635B3"/>
    <w:rsid w:val="00770321"/>
    <w:rsid w:val="007717D3"/>
    <w:rsid w:val="00771F46"/>
    <w:rsid w:val="007722B9"/>
    <w:rsid w:val="00775A94"/>
    <w:rsid w:val="00775C1B"/>
    <w:rsid w:val="00781B27"/>
    <w:rsid w:val="007866EB"/>
    <w:rsid w:val="00787849"/>
    <w:rsid w:val="00790CA4"/>
    <w:rsid w:val="00792C42"/>
    <w:rsid w:val="00793E83"/>
    <w:rsid w:val="00793FD4"/>
    <w:rsid w:val="00794EAA"/>
    <w:rsid w:val="007979D5"/>
    <w:rsid w:val="007A0852"/>
    <w:rsid w:val="007A1087"/>
    <w:rsid w:val="007A1121"/>
    <w:rsid w:val="007A1199"/>
    <w:rsid w:val="007A2993"/>
    <w:rsid w:val="007A36FD"/>
    <w:rsid w:val="007A7FA4"/>
    <w:rsid w:val="007B05F6"/>
    <w:rsid w:val="007B0988"/>
    <w:rsid w:val="007B3961"/>
    <w:rsid w:val="007B417B"/>
    <w:rsid w:val="007B5516"/>
    <w:rsid w:val="007B5B40"/>
    <w:rsid w:val="007B5D3A"/>
    <w:rsid w:val="007B6B91"/>
    <w:rsid w:val="007B7C7E"/>
    <w:rsid w:val="007C43CC"/>
    <w:rsid w:val="007C58DF"/>
    <w:rsid w:val="007C6189"/>
    <w:rsid w:val="007C667C"/>
    <w:rsid w:val="007C6CF8"/>
    <w:rsid w:val="007C7565"/>
    <w:rsid w:val="007C7C5F"/>
    <w:rsid w:val="007D1EB0"/>
    <w:rsid w:val="007D4F2B"/>
    <w:rsid w:val="007D6047"/>
    <w:rsid w:val="007E16ED"/>
    <w:rsid w:val="007E20DC"/>
    <w:rsid w:val="007E3718"/>
    <w:rsid w:val="007E546B"/>
    <w:rsid w:val="007E68A2"/>
    <w:rsid w:val="007F0FCD"/>
    <w:rsid w:val="007F12E6"/>
    <w:rsid w:val="007F1BF1"/>
    <w:rsid w:val="007F3794"/>
    <w:rsid w:val="007F3C89"/>
    <w:rsid w:val="007F5040"/>
    <w:rsid w:val="007F6DA1"/>
    <w:rsid w:val="00801545"/>
    <w:rsid w:val="00803FAF"/>
    <w:rsid w:val="008041C4"/>
    <w:rsid w:val="00804DCB"/>
    <w:rsid w:val="00805260"/>
    <w:rsid w:val="008061FE"/>
    <w:rsid w:val="0081044E"/>
    <w:rsid w:val="00811DA7"/>
    <w:rsid w:val="008121BE"/>
    <w:rsid w:val="00812208"/>
    <w:rsid w:val="00814309"/>
    <w:rsid w:val="00816AB7"/>
    <w:rsid w:val="00817935"/>
    <w:rsid w:val="00821A74"/>
    <w:rsid w:val="008230B9"/>
    <w:rsid w:val="00824B8A"/>
    <w:rsid w:val="00824DB9"/>
    <w:rsid w:val="00824EDF"/>
    <w:rsid w:val="00825CFD"/>
    <w:rsid w:val="008261F8"/>
    <w:rsid w:val="00827E15"/>
    <w:rsid w:val="008308A6"/>
    <w:rsid w:val="00830CE6"/>
    <w:rsid w:val="00830FC2"/>
    <w:rsid w:val="00831B6C"/>
    <w:rsid w:val="00831EF0"/>
    <w:rsid w:val="008370DA"/>
    <w:rsid w:val="00842929"/>
    <w:rsid w:val="00843F7A"/>
    <w:rsid w:val="00845EA9"/>
    <w:rsid w:val="00846F4E"/>
    <w:rsid w:val="00847139"/>
    <w:rsid w:val="008516D6"/>
    <w:rsid w:val="00851966"/>
    <w:rsid w:val="008525B6"/>
    <w:rsid w:val="00854FF3"/>
    <w:rsid w:val="008566D9"/>
    <w:rsid w:val="00856FEB"/>
    <w:rsid w:val="00857CD7"/>
    <w:rsid w:val="00860714"/>
    <w:rsid w:val="008619BE"/>
    <w:rsid w:val="00861B70"/>
    <w:rsid w:val="0086299F"/>
    <w:rsid w:val="008634A9"/>
    <w:rsid w:val="00864663"/>
    <w:rsid w:val="00866A0E"/>
    <w:rsid w:val="00873C84"/>
    <w:rsid w:val="00875AF0"/>
    <w:rsid w:val="0087664E"/>
    <w:rsid w:val="00876A25"/>
    <w:rsid w:val="0087726F"/>
    <w:rsid w:val="00877D97"/>
    <w:rsid w:val="0088185D"/>
    <w:rsid w:val="00881EAA"/>
    <w:rsid w:val="008826EB"/>
    <w:rsid w:val="00882C42"/>
    <w:rsid w:val="0088345B"/>
    <w:rsid w:val="008844AF"/>
    <w:rsid w:val="00885174"/>
    <w:rsid w:val="00887BF9"/>
    <w:rsid w:val="0089176B"/>
    <w:rsid w:val="00891AD4"/>
    <w:rsid w:val="00892D92"/>
    <w:rsid w:val="00892F80"/>
    <w:rsid w:val="00894F13"/>
    <w:rsid w:val="008962E2"/>
    <w:rsid w:val="008A12CD"/>
    <w:rsid w:val="008A3C1E"/>
    <w:rsid w:val="008A3EE7"/>
    <w:rsid w:val="008A4BD8"/>
    <w:rsid w:val="008A4D11"/>
    <w:rsid w:val="008A7924"/>
    <w:rsid w:val="008A7AF1"/>
    <w:rsid w:val="008B06E6"/>
    <w:rsid w:val="008B0D03"/>
    <w:rsid w:val="008B1A06"/>
    <w:rsid w:val="008B6195"/>
    <w:rsid w:val="008C06A2"/>
    <w:rsid w:val="008C0C4D"/>
    <w:rsid w:val="008C10C3"/>
    <w:rsid w:val="008C16B4"/>
    <w:rsid w:val="008C1AA6"/>
    <w:rsid w:val="008C4560"/>
    <w:rsid w:val="008C4983"/>
    <w:rsid w:val="008C77EA"/>
    <w:rsid w:val="008D178D"/>
    <w:rsid w:val="008D4BB8"/>
    <w:rsid w:val="008D515B"/>
    <w:rsid w:val="008D56AC"/>
    <w:rsid w:val="008D6174"/>
    <w:rsid w:val="008D6B39"/>
    <w:rsid w:val="008D74B7"/>
    <w:rsid w:val="008E06FA"/>
    <w:rsid w:val="008E2265"/>
    <w:rsid w:val="008E2354"/>
    <w:rsid w:val="008E4E9E"/>
    <w:rsid w:val="008E5159"/>
    <w:rsid w:val="008E563D"/>
    <w:rsid w:val="008E72C0"/>
    <w:rsid w:val="008E76F0"/>
    <w:rsid w:val="008F0FFD"/>
    <w:rsid w:val="008F1191"/>
    <w:rsid w:val="008F211B"/>
    <w:rsid w:val="008F3409"/>
    <w:rsid w:val="008F3F18"/>
    <w:rsid w:val="008F3F5B"/>
    <w:rsid w:val="008F5BC4"/>
    <w:rsid w:val="008F6527"/>
    <w:rsid w:val="008F7244"/>
    <w:rsid w:val="009019FA"/>
    <w:rsid w:val="009023DF"/>
    <w:rsid w:val="00905C98"/>
    <w:rsid w:val="00905DD3"/>
    <w:rsid w:val="00906760"/>
    <w:rsid w:val="0090683F"/>
    <w:rsid w:val="009101BA"/>
    <w:rsid w:val="00910DBF"/>
    <w:rsid w:val="00911368"/>
    <w:rsid w:val="009119D4"/>
    <w:rsid w:val="00911E5D"/>
    <w:rsid w:val="00912F62"/>
    <w:rsid w:val="009131D5"/>
    <w:rsid w:val="00913330"/>
    <w:rsid w:val="00913820"/>
    <w:rsid w:val="00913D8F"/>
    <w:rsid w:val="0091480D"/>
    <w:rsid w:val="00914882"/>
    <w:rsid w:val="00914D5E"/>
    <w:rsid w:val="00915D38"/>
    <w:rsid w:val="009213F8"/>
    <w:rsid w:val="0092222E"/>
    <w:rsid w:val="009240F0"/>
    <w:rsid w:val="0092423B"/>
    <w:rsid w:val="00924CB5"/>
    <w:rsid w:val="00924E79"/>
    <w:rsid w:val="00926466"/>
    <w:rsid w:val="00927ED4"/>
    <w:rsid w:val="00930236"/>
    <w:rsid w:val="00931E25"/>
    <w:rsid w:val="009320C6"/>
    <w:rsid w:val="009325F2"/>
    <w:rsid w:val="00932DD3"/>
    <w:rsid w:val="00933AC4"/>
    <w:rsid w:val="00934220"/>
    <w:rsid w:val="0093600C"/>
    <w:rsid w:val="00940968"/>
    <w:rsid w:val="00940D3B"/>
    <w:rsid w:val="0094575C"/>
    <w:rsid w:val="00945F74"/>
    <w:rsid w:val="009469B6"/>
    <w:rsid w:val="0094753B"/>
    <w:rsid w:val="00947DA9"/>
    <w:rsid w:val="00951B56"/>
    <w:rsid w:val="00951D39"/>
    <w:rsid w:val="009530D3"/>
    <w:rsid w:val="00953B8A"/>
    <w:rsid w:val="00957828"/>
    <w:rsid w:val="00960721"/>
    <w:rsid w:val="00961A8A"/>
    <w:rsid w:val="009641B8"/>
    <w:rsid w:val="0097067C"/>
    <w:rsid w:val="00970FBB"/>
    <w:rsid w:val="0097252D"/>
    <w:rsid w:val="0097282C"/>
    <w:rsid w:val="00972BD3"/>
    <w:rsid w:val="00972EF9"/>
    <w:rsid w:val="009751BA"/>
    <w:rsid w:val="0097657A"/>
    <w:rsid w:val="00980F17"/>
    <w:rsid w:val="00981E91"/>
    <w:rsid w:val="00983437"/>
    <w:rsid w:val="00983879"/>
    <w:rsid w:val="00983D3A"/>
    <w:rsid w:val="00985523"/>
    <w:rsid w:val="00987162"/>
    <w:rsid w:val="00987464"/>
    <w:rsid w:val="009922D3"/>
    <w:rsid w:val="00992777"/>
    <w:rsid w:val="00995AF2"/>
    <w:rsid w:val="00996D74"/>
    <w:rsid w:val="00997CD9"/>
    <w:rsid w:val="00997E60"/>
    <w:rsid w:val="009A511B"/>
    <w:rsid w:val="009A6531"/>
    <w:rsid w:val="009A7890"/>
    <w:rsid w:val="009B0842"/>
    <w:rsid w:val="009B1F21"/>
    <w:rsid w:val="009B2B4A"/>
    <w:rsid w:val="009B5F78"/>
    <w:rsid w:val="009B628E"/>
    <w:rsid w:val="009B6764"/>
    <w:rsid w:val="009B7AD9"/>
    <w:rsid w:val="009C10FA"/>
    <w:rsid w:val="009C3023"/>
    <w:rsid w:val="009C3E95"/>
    <w:rsid w:val="009C7352"/>
    <w:rsid w:val="009D1377"/>
    <w:rsid w:val="009D2F0E"/>
    <w:rsid w:val="009D3039"/>
    <w:rsid w:val="009D5A52"/>
    <w:rsid w:val="009D6550"/>
    <w:rsid w:val="009E1640"/>
    <w:rsid w:val="009E199A"/>
    <w:rsid w:val="009E1A92"/>
    <w:rsid w:val="009E2598"/>
    <w:rsid w:val="009E587A"/>
    <w:rsid w:val="009F14F5"/>
    <w:rsid w:val="009F1C2E"/>
    <w:rsid w:val="009F2A40"/>
    <w:rsid w:val="009F2B19"/>
    <w:rsid w:val="009F5CDF"/>
    <w:rsid w:val="009F69F8"/>
    <w:rsid w:val="009F7A0C"/>
    <w:rsid w:val="00A0447F"/>
    <w:rsid w:val="00A05E6D"/>
    <w:rsid w:val="00A0684E"/>
    <w:rsid w:val="00A13801"/>
    <w:rsid w:val="00A13A7D"/>
    <w:rsid w:val="00A14922"/>
    <w:rsid w:val="00A15CAB"/>
    <w:rsid w:val="00A1770A"/>
    <w:rsid w:val="00A21804"/>
    <w:rsid w:val="00A260A7"/>
    <w:rsid w:val="00A27797"/>
    <w:rsid w:val="00A30008"/>
    <w:rsid w:val="00A32A35"/>
    <w:rsid w:val="00A3623C"/>
    <w:rsid w:val="00A36A62"/>
    <w:rsid w:val="00A41540"/>
    <w:rsid w:val="00A4164D"/>
    <w:rsid w:val="00A42808"/>
    <w:rsid w:val="00A43A28"/>
    <w:rsid w:val="00A4442D"/>
    <w:rsid w:val="00A453FD"/>
    <w:rsid w:val="00A46F17"/>
    <w:rsid w:val="00A472BD"/>
    <w:rsid w:val="00A47C99"/>
    <w:rsid w:val="00A50461"/>
    <w:rsid w:val="00A54AF0"/>
    <w:rsid w:val="00A552FF"/>
    <w:rsid w:val="00A56232"/>
    <w:rsid w:val="00A56C1F"/>
    <w:rsid w:val="00A574D9"/>
    <w:rsid w:val="00A57591"/>
    <w:rsid w:val="00A57C0C"/>
    <w:rsid w:val="00A6157F"/>
    <w:rsid w:val="00A64366"/>
    <w:rsid w:val="00A6704F"/>
    <w:rsid w:val="00A72332"/>
    <w:rsid w:val="00A72BE1"/>
    <w:rsid w:val="00A74169"/>
    <w:rsid w:val="00A74733"/>
    <w:rsid w:val="00A76E2E"/>
    <w:rsid w:val="00A83018"/>
    <w:rsid w:val="00A8302D"/>
    <w:rsid w:val="00A85E8A"/>
    <w:rsid w:val="00A90FF3"/>
    <w:rsid w:val="00A91029"/>
    <w:rsid w:val="00A92DD5"/>
    <w:rsid w:val="00A94722"/>
    <w:rsid w:val="00A95529"/>
    <w:rsid w:val="00A963AA"/>
    <w:rsid w:val="00A97DD5"/>
    <w:rsid w:val="00AA22F6"/>
    <w:rsid w:val="00AA3020"/>
    <w:rsid w:val="00AA314D"/>
    <w:rsid w:val="00AA55E9"/>
    <w:rsid w:val="00AA57E0"/>
    <w:rsid w:val="00AB18AA"/>
    <w:rsid w:val="00AB5832"/>
    <w:rsid w:val="00AB6EBC"/>
    <w:rsid w:val="00AB7AB7"/>
    <w:rsid w:val="00AC0235"/>
    <w:rsid w:val="00AC096A"/>
    <w:rsid w:val="00AC115E"/>
    <w:rsid w:val="00AC1349"/>
    <w:rsid w:val="00AC13A4"/>
    <w:rsid w:val="00AC4DB0"/>
    <w:rsid w:val="00AC69B4"/>
    <w:rsid w:val="00AC6A1A"/>
    <w:rsid w:val="00AC7162"/>
    <w:rsid w:val="00AC7FD6"/>
    <w:rsid w:val="00AD03C8"/>
    <w:rsid w:val="00AD22FD"/>
    <w:rsid w:val="00AD4257"/>
    <w:rsid w:val="00AD5C06"/>
    <w:rsid w:val="00AD5C32"/>
    <w:rsid w:val="00AE0175"/>
    <w:rsid w:val="00AE0D22"/>
    <w:rsid w:val="00AE25A2"/>
    <w:rsid w:val="00AE269E"/>
    <w:rsid w:val="00AE5575"/>
    <w:rsid w:val="00AE5E06"/>
    <w:rsid w:val="00AE5F98"/>
    <w:rsid w:val="00AE75CA"/>
    <w:rsid w:val="00AF135A"/>
    <w:rsid w:val="00AF17CE"/>
    <w:rsid w:val="00AF3A72"/>
    <w:rsid w:val="00AF4208"/>
    <w:rsid w:val="00AF421C"/>
    <w:rsid w:val="00AF5A72"/>
    <w:rsid w:val="00AF6E55"/>
    <w:rsid w:val="00AF6EB9"/>
    <w:rsid w:val="00AF77EF"/>
    <w:rsid w:val="00B00629"/>
    <w:rsid w:val="00B01B83"/>
    <w:rsid w:val="00B01B99"/>
    <w:rsid w:val="00B037B3"/>
    <w:rsid w:val="00B05DCD"/>
    <w:rsid w:val="00B05F44"/>
    <w:rsid w:val="00B103CC"/>
    <w:rsid w:val="00B10DD5"/>
    <w:rsid w:val="00B1336A"/>
    <w:rsid w:val="00B137E7"/>
    <w:rsid w:val="00B140F2"/>
    <w:rsid w:val="00B165A4"/>
    <w:rsid w:val="00B16768"/>
    <w:rsid w:val="00B16A12"/>
    <w:rsid w:val="00B200A6"/>
    <w:rsid w:val="00B200F7"/>
    <w:rsid w:val="00B20A80"/>
    <w:rsid w:val="00B21727"/>
    <w:rsid w:val="00B228C4"/>
    <w:rsid w:val="00B23761"/>
    <w:rsid w:val="00B24010"/>
    <w:rsid w:val="00B25DFD"/>
    <w:rsid w:val="00B26600"/>
    <w:rsid w:val="00B30F4D"/>
    <w:rsid w:val="00B32305"/>
    <w:rsid w:val="00B32A9B"/>
    <w:rsid w:val="00B33362"/>
    <w:rsid w:val="00B336FE"/>
    <w:rsid w:val="00B339AE"/>
    <w:rsid w:val="00B37ACA"/>
    <w:rsid w:val="00B400BB"/>
    <w:rsid w:val="00B40D93"/>
    <w:rsid w:val="00B415DF"/>
    <w:rsid w:val="00B41A9E"/>
    <w:rsid w:val="00B41F2C"/>
    <w:rsid w:val="00B42785"/>
    <w:rsid w:val="00B42B97"/>
    <w:rsid w:val="00B432FD"/>
    <w:rsid w:val="00B44EA2"/>
    <w:rsid w:val="00B452AA"/>
    <w:rsid w:val="00B463FB"/>
    <w:rsid w:val="00B464BC"/>
    <w:rsid w:val="00B4658D"/>
    <w:rsid w:val="00B46F3D"/>
    <w:rsid w:val="00B47049"/>
    <w:rsid w:val="00B47116"/>
    <w:rsid w:val="00B51007"/>
    <w:rsid w:val="00B51129"/>
    <w:rsid w:val="00B511B4"/>
    <w:rsid w:val="00B512CF"/>
    <w:rsid w:val="00B52CDF"/>
    <w:rsid w:val="00B55307"/>
    <w:rsid w:val="00B55999"/>
    <w:rsid w:val="00B567C8"/>
    <w:rsid w:val="00B574B6"/>
    <w:rsid w:val="00B60336"/>
    <w:rsid w:val="00B628A3"/>
    <w:rsid w:val="00B67DB3"/>
    <w:rsid w:val="00B71E3C"/>
    <w:rsid w:val="00B72317"/>
    <w:rsid w:val="00B73663"/>
    <w:rsid w:val="00B7457A"/>
    <w:rsid w:val="00B74CBA"/>
    <w:rsid w:val="00B75239"/>
    <w:rsid w:val="00B7596F"/>
    <w:rsid w:val="00B75C1F"/>
    <w:rsid w:val="00B77C5F"/>
    <w:rsid w:val="00B817BA"/>
    <w:rsid w:val="00B837D2"/>
    <w:rsid w:val="00B87539"/>
    <w:rsid w:val="00B905F2"/>
    <w:rsid w:val="00B91D25"/>
    <w:rsid w:val="00B9395E"/>
    <w:rsid w:val="00B93A62"/>
    <w:rsid w:val="00B94149"/>
    <w:rsid w:val="00B94993"/>
    <w:rsid w:val="00B95106"/>
    <w:rsid w:val="00B9523F"/>
    <w:rsid w:val="00B971D6"/>
    <w:rsid w:val="00BA0DE3"/>
    <w:rsid w:val="00BA2A29"/>
    <w:rsid w:val="00BA3CD0"/>
    <w:rsid w:val="00BA4861"/>
    <w:rsid w:val="00BA5616"/>
    <w:rsid w:val="00BB03A9"/>
    <w:rsid w:val="00BB1F27"/>
    <w:rsid w:val="00BB47DA"/>
    <w:rsid w:val="00BB6156"/>
    <w:rsid w:val="00BB6A1D"/>
    <w:rsid w:val="00BB7D4F"/>
    <w:rsid w:val="00BC1261"/>
    <w:rsid w:val="00BC1CAE"/>
    <w:rsid w:val="00BC239A"/>
    <w:rsid w:val="00BC27DB"/>
    <w:rsid w:val="00BC4465"/>
    <w:rsid w:val="00BC4C5D"/>
    <w:rsid w:val="00BD15C3"/>
    <w:rsid w:val="00BD25A0"/>
    <w:rsid w:val="00BD2902"/>
    <w:rsid w:val="00BD58CA"/>
    <w:rsid w:val="00BD7FDB"/>
    <w:rsid w:val="00BE09CC"/>
    <w:rsid w:val="00BE1C47"/>
    <w:rsid w:val="00BE57A7"/>
    <w:rsid w:val="00BE5C05"/>
    <w:rsid w:val="00BF0737"/>
    <w:rsid w:val="00BF0F70"/>
    <w:rsid w:val="00BF2B1D"/>
    <w:rsid w:val="00BF3438"/>
    <w:rsid w:val="00BF4000"/>
    <w:rsid w:val="00BF5FB3"/>
    <w:rsid w:val="00BF7E99"/>
    <w:rsid w:val="00C0106F"/>
    <w:rsid w:val="00C0109E"/>
    <w:rsid w:val="00C0133F"/>
    <w:rsid w:val="00C029C4"/>
    <w:rsid w:val="00C047B7"/>
    <w:rsid w:val="00C06CE7"/>
    <w:rsid w:val="00C071B0"/>
    <w:rsid w:val="00C073E7"/>
    <w:rsid w:val="00C10D99"/>
    <w:rsid w:val="00C10E40"/>
    <w:rsid w:val="00C1283C"/>
    <w:rsid w:val="00C12F79"/>
    <w:rsid w:val="00C16133"/>
    <w:rsid w:val="00C16466"/>
    <w:rsid w:val="00C17C44"/>
    <w:rsid w:val="00C17CBC"/>
    <w:rsid w:val="00C200F2"/>
    <w:rsid w:val="00C202B1"/>
    <w:rsid w:val="00C20477"/>
    <w:rsid w:val="00C2058B"/>
    <w:rsid w:val="00C21054"/>
    <w:rsid w:val="00C22CC1"/>
    <w:rsid w:val="00C22D38"/>
    <w:rsid w:val="00C23377"/>
    <w:rsid w:val="00C23D18"/>
    <w:rsid w:val="00C2563A"/>
    <w:rsid w:val="00C27701"/>
    <w:rsid w:val="00C305CD"/>
    <w:rsid w:val="00C31D98"/>
    <w:rsid w:val="00C32D3B"/>
    <w:rsid w:val="00C33A12"/>
    <w:rsid w:val="00C33EE0"/>
    <w:rsid w:val="00C35CDB"/>
    <w:rsid w:val="00C36D29"/>
    <w:rsid w:val="00C404C3"/>
    <w:rsid w:val="00C42CE7"/>
    <w:rsid w:val="00C43E1B"/>
    <w:rsid w:val="00C505CB"/>
    <w:rsid w:val="00C51443"/>
    <w:rsid w:val="00C51881"/>
    <w:rsid w:val="00C52425"/>
    <w:rsid w:val="00C535E2"/>
    <w:rsid w:val="00C561AF"/>
    <w:rsid w:val="00C566A7"/>
    <w:rsid w:val="00C612C2"/>
    <w:rsid w:val="00C62481"/>
    <w:rsid w:val="00C62617"/>
    <w:rsid w:val="00C63C2D"/>
    <w:rsid w:val="00C6422A"/>
    <w:rsid w:val="00C65C29"/>
    <w:rsid w:val="00C66BE2"/>
    <w:rsid w:val="00C700DA"/>
    <w:rsid w:val="00C71B48"/>
    <w:rsid w:val="00C7499D"/>
    <w:rsid w:val="00C762B7"/>
    <w:rsid w:val="00C77042"/>
    <w:rsid w:val="00C77218"/>
    <w:rsid w:val="00C813E6"/>
    <w:rsid w:val="00C81E5F"/>
    <w:rsid w:val="00C820A1"/>
    <w:rsid w:val="00C84713"/>
    <w:rsid w:val="00C8721C"/>
    <w:rsid w:val="00C87DDC"/>
    <w:rsid w:val="00C92B8B"/>
    <w:rsid w:val="00C92E3F"/>
    <w:rsid w:val="00C93460"/>
    <w:rsid w:val="00C9571B"/>
    <w:rsid w:val="00CA10B6"/>
    <w:rsid w:val="00CA2745"/>
    <w:rsid w:val="00CA3642"/>
    <w:rsid w:val="00CA36E2"/>
    <w:rsid w:val="00CA4E54"/>
    <w:rsid w:val="00CA57AD"/>
    <w:rsid w:val="00CA5FB6"/>
    <w:rsid w:val="00CA68A9"/>
    <w:rsid w:val="00CA7FD4"/>
    <w:rsid w:val="00CB082D"/>
    <w:rsid w:val="00CB0979"/>
    <w:rsid w:val="00CB1280"/>
    <w:rsid w:val="00CB38E9"/>
    <w:rsid w:val="00CB6E5A"/>
    <w:rsid w:val="00CB790F"/>
    <w:rsid w:val="00CB7DE7"/>
    <w:rsid w:val="00CB7F9A"/>
    <w:rsid w:val="00CC1CB8"/>
    <w:rsid w:val="00CC3021"/>
    <w:rsid w:val="00CC4006"/>
    <w:rsid w:val="00CC4FC2"/>
    <w:rsid w:val="00CC59C9"/>
    <w:rsid w:val="00CC5AA5"/>
    <w:rsid w:val="00CC6EFB"/>
    <w:rsid w:val="00CC7BCF"/>
    <w:rsid w:val="00CC7D70"/>
    <w:rsid w:val="00CD27B2"/>
    <w:rsid w:val="00CD3E07"/>
    <w:rsid w:val="00CD42BA"/>
    <w:rsid w:val="00CD6B47"/>
    <w:rsid w:val="00CE37D0"/>
    <w:rsid w:val="00CE3B3F"/>
    <w:rsid w:val="00CE6D43"/>
    <w:rsid w:val="00CF3018"/>
    <w:rsid w:val="00CF38D9"/>
    <w:rsid w:val="00CF3CC6"/>
    <w:rsid w:val="00CF3CE6"/>
    <w:rsid w:val="00CF457E"/>
    <w:rsid w:val="00CF57D5"/>
    <w:rsid w:val="00D02AA1"/>
    <w:rsid w:val="00D040D1"/>
    <w:rsid w:val="00D04B50"/>
    <w:rsid w:val="00D11BEA"/>
    <w:rsid w:val="00D13781"/>
    <w:rsid w:val="00D13D93"/>
    <w:rsid w:val="00D13DA7"/>
    <w:rsid w:val="00D13E71"/>
    <w:rsid w:val="00D13EE8"/>
    <w:rsid w:val="00D14AC7"/>
    <w:rsid w:val="00D152EF"/>
    <w:rsid w:val="00D15D4D"/>
    <w:rsid w:val="00D16389"/>
    <w:rsid w:val="00D174D9"/>
    <w:rsid w:val="00D17593"/>
    <w:rsid w:val="00D20089"/>
    <w:rsid w:val="00D21A65"/>
    <w:rsid w:val="00D243BF"/>
    <w:rsid w:val="00D267AB"/>
    <w:rsid w:val="00D27880"/>
    <w:rsid w:val="00D309FF"/>
    <w:rsid w:val="00D313CC"/>
    <w:rsid w:val="00D32CFE"/>
    <w:rsid w:val="00D3416D"/>
    <w:rsid w:val="00D34243"/>
    <w:rsid w:val="00D35939"/>
    <w:rsid w:val="00D36788"/>
    <w:rsid w:val="00D37FA5"/>
    <w:rsid w:val="00D413A3"/>
    <w:rsid w:val="00D429E7"/>
    <w:rsid w:val="00D42F03"/>
    <w:rsid w:val="00D458E7"/>
    <w:rsid w:val="00D45FA2"/>
    <w:rsid w:val="00D462E9"/>
    <w:rsid w:val="00D46368"/>
    <w:rsid w:val="00D46E73"/>
    <w:rsid w:val="00D5029A"/>
    <w:rsid w:val="00D5092B"/>
    <w:rsid w:val="00D545A6"/>
    <w:rsid w:val="00D56185"/>
    <w:rsid w:val="00D566D8"/>
    <w:rsid w:val="00D57733"/>
    <w:rsid w:val="00D6045F"/>
    <w:rsid w:val="00D60861"/>
    <w:rsid w:val="00D60915"/>
    <w:rsid w:val="00D63C4B"/>
    <w:rsid w:val="00D6458F"/>
    <w:rsid w:val="00D664A3"/>
    <w:rsid w:val="00D67826"/>
    <w:rsid w:val="00D70483"/>
    <w:rsid w:val="00D7118B"/>
    <w:rsid w:val="00D71E01"/>
    <w:rsid w:val="00D72846"/>
    <w:rsid w:val="00D7290E"/>
    <w:rsid w:val="00D73649"/>
    <w:rsid w:val="00D73F3C"/>
    <w:rsid w:val="00D75B08"/>
    <w:rsid w:val="00D7639D"/>
    <w:rsid w:val="00D8279C"/>
    <w:rsid w:val="00D84D20"/>
    <w:rsid w:val="00D86139"/>
    <w:rsid w:val="00D928DD"/>
    <w:rsid w:val="00D93B9C"/>
    <w:rsid w:val="00D94F52"/>
    <w:rsid w:val="00D958DE"/>
    <w:rsid w:val="00D95F1A"/>
    <w:rsid w:val="00D95F72"/>
    <w:rsid w:val="00D973E8"/>
    <w:rsid w:val="00D97719"/>
    <w:rsid w:val="00DA0270"/>
    <w:rsid w:val="00DA3557"/>
    <w:rsid w:val="00DA402C"/>
    <w:rsid w:val="00DA623D"/>
    <w:rsid w:val="00DA7949"/>
    <w:rsid w:val="00DB130E"/>
    <w:rsid w:val="00DB1B99"/>
    <w:rsid w:val="00DB1F2F"/>
    <w:rsid w:val="00DB2987"/>
    <w:rsid w:val="00DB4B1F"/>
    <w:rsid w:val="00DB4E0C"/>
    <w:rsid w:val="00DB7CE6"/>
    <w:rsid w:val="00DC08DF"/>
    <w:rsid w:val="00DC175A"/>
    <w:rsid w:val="00DC18FC"/>
    <w:rsid w:val="00DC1CCF"/>
    <w:rsid w:val="00DC2C29"/>
    <w:rsid w:val="00DC3482"/>
    <w:rsid w:val="00DC4B28"/>
    <w:rsid w:val="00DC775B"/>
    <w:rsid w:val="00DC7AF5"/>
    <w:rsid w:val="00DD0DB7"/>
    <w:rsid w:val="00DD353C"/>
    <w:rsid w:val="00DD361E"/>
    <w:rsid w:val="00DD3819"/>
    <w:rsid w:val="00DD4122"/>
    <w:rsid w:val="00DD42D9"/>
    <w:rsid w:val="00DD5A5D"/>
    <w:rsid w:val="00DD6889"/>
    <w:rsid w:val="00DE2FA8"/>
    <w:rsid w:val="00DE4167"/>
    <w:rsid w:val="00DE780F"/>
    <w:rsid w:val="00DF1A13"/>
    <w:rsid w:val="00DF549B"/>
    <w:rsid w:val="00DF57AE"/>
    <w:rsid w:val="00DF5C85"/>
    <w:rsid w:val="00DF5E9F"/>
    <w:rsid w:val="00DF623A"/>
    <w:rsid w:val="00E00361"/>
    <w:rsid w:val="00E00DED"/>
    <w:rsid w:val="00E03F3E"/>
    <w:rsid w:val="00E04346"/>
    <w:rsid w:val="00E058EC"/>
    <w:rsid w:val="00E06816"/>
    <w:rsid w:val="00E06EE6"/>
    <w:rsid w:val="00E075D1"/>
    <w:rsid w:val="00E0794C"/>
    <w:rsid w:val="00E104B8"/>
    <w:rsid w:val="00E11334"/>
    <w:rsid w:val="00E11849"/>
    <w:rsid w:val="00E12C8E"/>
    <w:rsid w:val="00E13057"/>
    <w:rsid w:val="00E145B6"/>
    <w:rsid w:val="00E14665"/>
    <w:rsid w:val="00E14C9C"/>
    <w:rsid w:val="00E14DC2"/>
    <w:rsid w:val="00E16ACA"/>
    <w:rsid w:val="00E179AD"/>
    <w:rsid w:val="00E222CD"/>
    <w:rsid w:val="00E2598F"/>
    <w:rsid w:val="00E25A5F"/>
    <w:rsid w:val="00E26047"/>
    <w:rsid w:val="00E27177"/>
    <w:rsid w:val="00E278CF"/>
    <w:rsid w:val="00E311C3"/>
    <w:rsid w:val="00E32B61"/>
    <w:rsid w:val="00E358E7"/>
    <w:rsid w:val="00E37A2F"/>
    <w:rsid w:val="00E37E8D"/>
    <w:rsid w:val="00E43295"/>
    <w:rsid w:val="00E44D50"/>
    <w:rsid w:val="00E5025B"/>
    <w:rsid w:val="00E53807"/>
    <w:rsid w:val="00E53B80"/>
    <w:rsid w:val="00E5405C"/>
    <w:rsid w:val="00E545DF"/>
    <w:rsid w:val="00E54890"/>
    <w:rsid w:val="00E555E0"/>
    <w:rsid w:val="00E57877"/>
    <w:rsid w:val="00E602A9"/>
    <w:rsid w:val="00E603BF"/>
    <w:rsid w:val="00E60608"/>
    <w:rsid w:val="00E638C3"/>
    <w:rsid w:val="00E64F6A"/>
    <w:rsid w:val="00E6607F"/>
    <w:rsid w:val="00E67572"/>
    <w:rsid w:val="00E67C46"/>
    <w:rsid w:val="00E701DE"/>
    <w:rsid w:val="00E70579"/>
    <w:rsid w:val="00E72D3F"/>
    <w:rsid w:val="00E7502F"/>
    <w:rsid w:val="00E766D5"/>
    <w:rsid w:val="00E76C53"/>
    <w:rsid w:val="00E80CFE"/>
    <w:rsid w:val="00E8226B"/>
    <w:rsid w:val="00E82439"/>
    <w:rsid w:val="00E84324"/>
    <w:rsid w:val="00E855DC"/>
    <w:rsid w:val="00E86759"/>
    <w:rsid w:val="00E914D8"/>
    <w:rsid w:val="00E96622"/>
    <w:rsid w:val="00E96724"/>
    <w:rsid w:val="00E97E74"/>
    <w:rsid w:val="00EA13A5"/>
    <w:rsid w:val="00EA4256"/>
    <w:rsid w:val="00EA5A90"/>
    <w:rsid w:val="00EA5DCC"/>
    <w:rsid w:val="00EA7586"/>
    <w:rsid w:val="00EA7CDD"/>
    <w:rsid w:val="00EB4AC0"/>
    <w:rsid w:val="00EB4C20"/>
    <w:rsid w:val="00EB539D"/>
    <w:rsid w:val="00EB66D1"/>
    <w:rsid w:val="00EB78C1"/>
    <w:rsid w:val="00EC0A6C"/>
    <w:rsid w:val="00EC182F"/>
    <w:rsid w:val="00EC363D"/>
    <w:rsid w:val="00EC37C9"/>
    <w:rsid w:val="00EC3948"/>
    <w:rsid w:val="00EC407F"/>
    <w:rsid w:val="00EC5365"/>
    <w:rsid w:val="00EC5983"/>
    <w:rsid w:val="00EC647B"/>
    <w:rsid w:val="00ED0E48"/>
    <w:rsid w:val="00ED5D3D"/>
    <w:rsid w:val="00ED7120"/>
    <w:rsid w:val="00EE3661"/>
    <w:rsid w:val="00EE42D0"/>
    <w:rsid w:val="00EE5176"/>
    <w:rsid w:val="00EE67ED"/>
    <w:rsid w:val="00EE787F"/>
    <w:rsid w:val="00EF21FE"/>
    <w:rsid w:val="00EF2A39"/>
    <w:rsid w:val="00EF2F7E"/>
    <w:rsid w:val="00EF3ED6"/>
    <w:rsid w:val="00F0202D"/>
    <w:rsid w:val="00F0599B"/>
    <w:rsid w:val="00F0606B"/>
    <w:rsid w:val="00F067C2"/>
    <w:rsid w:val="00F068D9"/>
    <w:rsid w:val="00F115DB"/>
    <w:rsid w:val="00F1197C"/>
    <w:rsid w:val="00F12081"/>
    <w:rsid w:val="00F1238A"/>
    <w:rsid w:val="00F12DCD"/>
    <w:rsid w:val="00F13DC6"/>
    <w:rsid w:val="00F14D1E"/>
    <w:rsid w:val="00F14DDF"/>
    <w:rsid w:val="00F15016"/>
    <w:rsid w:val="00F204CD"/>
    <w:rsid w:val="00F229A5"/>
    <w:rsid w:val="00F22E09"/>
    <w:rsid w:val="00F254B1"/>
    <w:rsid w:val="00F259CF"/>
    <w:rsid w:val="00F25E58"/>
    <w:rsid w:val="00F262F8"/>
    <w:rsid w:val="00F26606"/>
    <w:rsid w:val="00F26E08"/>
    <w:rsid w:val="00F30191"/>
    <w:rsid w:val="00F3210A"/>
    <w:rsid w:val="00F33459"/>
    <w:rsid w:val="00F33597"/>
    <w:rsid w:val="00F33608"/>
    <w:rsid w:val="00F35274"/>
    <w:rsid w:val="00F35D5F"/>
    <w:rsid w:val="00F40167"/>
    <w:rsid w:val="00F40372"/>
    <w:rsid w:val="00F43294"/>
    <w:rsid w:val="00F4630A"/>
    <w:rsid w:val="00F46441"/>
    <w:rsid w:val="00F465D5"/>
    <w:rsid w:val="00F52C6B"/>
    <w:rsid w:val="00F52F6F"/>
    <w:rsid w:val="00F5450F"/>
    <w:rsid w:val="00F54E7B"/>
    <w:rsid w:val="00F56F15"/>
    <w:rsid w:val="00F61B32"/>
    <w:rsid w:val="00F62D34"/>
    <w:rsid w:val="00F6301A"/>
    <w:rsid w:val="00F6431E"/>
    <w:rsid w:val="00F6454D"/>
    <w:rsid w:val="00F66103"/>
    <w:rsid w:val="00F6649B"/>
    <w:rsid w:val="00F66F31"/>
    <w:rsid w:val="00F703D4"/>
    <w:rsid w:val="00F70733"/>
    <w:rsid w:val="00F708ED"/>
    <w:rsid w:val="00F70B83"/>
    <w:rsid w:val="00F715FD"/>
    <w:rsid w:val="00F723D8"/>
    <w:rsid w:val="00F72B89"/>
    <w:rsid w:val="00F734E5"/>
    <w:rsid w:val="00F746E2"/>
    <w:rsid w:val="00F76505"/>
    <w:rsid w:val="00F76D92"/>
    <w:rsid w:val="00F80320"/>
    <w:rsid w:val="00F81A38"/>
    <w:rsid w:val="00F82AA0"/>
    <w:rsid w:val="00F83F93"/>
    <w:rsid w:val="00F84255"/>
    <w:rsid w:val="00F84541"/>
    <w:rsid w:val="00F8480C"/>
    <w:rsid w:val="00F90545"/>
    <w:rsid w:val="00F91686"/>
    <w:rsid w:val="00F92BA3"/>
    <w:rsid w:val="00F94757"/>
    <w:rsid w:val="00F95EFC"/>
    <w:rsid w:val="00FA12DF"/>
    <w:rsid w:val="00FA1D2A"/>
    <w:rsid w:val="00FA3FBC"/>
    <w:rsid w:val="00FA5CA5"/>
    <w:rsid w:val="00FB0084"/>
    <w:rsid w:val="00FB00DA"/>
    <w:rsid w:val="00FB0A4D"/>
    <w:rsid w:val="00FB18A7"/>
    <w:rsid w:val="00FB349F"/>
    <w:rsid w:val="00FB45FC"/>
    <w:rsid w:val="00FB580A"/>
    <w:rsid w:val="00FB58E5"/>
    <w:rsid w:val="00FB71E4"/>
    <w:rsid w:val="00FB7F57"/>
    <w:rsid w:val="00FC074E"/>
    <w:rsid w:val="00FC0BE7"/>
    <w:rsid w:val="00FC1655"/>
    <w:rsid w:val="00FC1825"/>
    <w:rsid w:val="00FC2117"/>
    <w:rsid w:val="00FC3CC9"/>
    <w:rsid w:val="00FC46CE"/>
    <w:rsid w:val="00FC5C0D"/>
    <w:rsid w:val="00FC68F4"/>
    <w:rsid w:val="00FC75AE"/>
    <w:rsid w:val="00FD06AE"/>
    <w:rsid w:val="00FD1558"/>
    <w:rsid w:val="00FD4BB7"/>
    <w:rsid w:val="00FD4C54"/>
    <w:rsid w:val="00FD707B"/>
    <w:rsid w:val="00FD7B3C"/>
    <w:rsid w:val="00FE2DF8"/>
    <w:rsid w:val="00FE2E43"/>
    <w:rsid w:val="00FE4031"/>
    <w:rsid w:val="00FF0437"/>
    <w:rsid w:val="00FF16FD"/>
    <w:rsid w:val="00FF17F7"/>
    <w:rsid w:val="00FF1CC4"/>
    <w:rsid w:val="00FF2488"/>
    <w:rsid w:val="00FF36B1"/>
    <w:rsid w:val="00FF3876"/>
    <w:rsid w:val="00FF39BC"/>
    <w:rsid w:val="00FF5E70"/>
    <w:rsid w:val="00FF634A"/>
    <w:rsid w:val="00FF6736"/>
    <w:rsid w:val="00FF7935"/>
    <w:rsid w:val="00FF7CD6"/>
    <w:rsid w:val="052124C5"/>
    <w:rsid w:val="054B58F5"/>
    <w:rsid w:val="09192D78"/>
    <w:rsid w:val="0A625A9A"/>
    <w:rsid w:val="0D131399"/>
    <w:rsid w:val="0D3872CE"/>
    <w:rsid w:val="0D5A73A9"/>
    <w:rsid w:val="110282BD"/>
    <w:rsid w:val="11A1CF29"/>
    <w:rsid w:val="129B3D73"/>
    <w:rsid w:val="158C6ED9"/>
    <w:rsid w:val="165FD6B7"/>
    <w:rsid w:val="1681A37D"/>
    <w:rsid w:val="183BF514"/>
    <w:rsid w:val="1D2A9DDD"/>
    <w:rsid w:val="1F839B0C"/>
    <w:rsid w:val="229E0444"/>
    <w:rsid w:val="25204DC6"/>
    <w:rsid w:val="2563DB6D"/>
    <w:rsid w:val="2A34551E"/>
    <w:rsid w:val="2DA741DD"/>
    <w:rsid w:val="2EC40B61"/>
    <w:rsid w:val="301D407C"/>
    <w:rsid w:val="3281756C"/>
    <w:rsid w:val="32FF99F9"/>
    <w:rsid w:val="33CA2A0E"/>
    <w:rsid w:val="3469405D"/>
    <w:rsid w:val="36195F56"/>
    <w:rsid w:val="3941889F"/>
    <w:rsid w:val="3C7D3F19"/>
    <w:rsid w:val="437192AE"/>
    <w:rsid w:val="46DCD3B5"/>
    <w:rsid w:val="47ED81AD"/>
    <w:rsid w:val="4B025441"/>
    <w:rsid w:val="4B95CE97"/>
    <w:rsid w:val="4CFAD2BD"/>
    <w:rsid w:val="4F38A69D"/>
    <w:rsid w:val="532F2116"/>
    <w:rsid w:val="55FFC828"/>
    <w:rsid w:val="5BFFE6D3"/>
    <w:rsid w:val="5D0B53D6"/>
    <w:rsid w:val="5FD6EF29"/>
    <w:rsid w:val="64EFA9E2"/>
    <w:rsid w:val="661E9301"/>
    <w:rsid w:val="67824F15"/>
    <w:rsid w:val="67F6EDF1"/>
    <w:rsid w:val="717A9628"/>
    <w:rsid w:val="75079453"/>
    <w:rsid w:val="76AD8175"/>
    <w:rsid w:val="7B5354C5"/>
    <w:rsid w:val="7D155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FED218"/>
  <w15:docId w15:val="{ED30E994-9985-415E-BD72-5F8C48DBAE0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Calibri" w:hAnsi="Calibri" w:eastAsia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semiHidden="1" w:unhideWhenUsed="1" w:qFormat="1"/>
    <w:lsdException w:name="heading 3" w:locked="1" w:uiPriority="0" w:semiHidden="1" w:unhideWhenUsed="1" w:qFormat="1"/>
    <w:lsdException w:name="heading 4" w:locked="1" w:uiPriority="0" w:semiHidden="1" w:unhideWhenUsed="1" w:qFormat="1"/>
    <w:lsdException w:name="heading 5" w:locked="1" w:uiPriority="0" w:semiHidden="1" w:unhideWhenUsed="1" w:qFormat="1"/>
    <w:lsdException w:name="heading 6" w:locked="1" w:uiPriority="0" w:semiHidden="1" w:unhideWhenUsed="1" w:qFormat="1"/>
    <w:lsdException w:name="heading 7" w:locked="1" w:uiPriority="0" w:semiHidden="1" w:unhideWhenUsed="1" w:qFormat="1"/>
    <w:lsdException w:name="heading 8" w:locked="1" w:uiPriority="0" w:semiHidden="1" w:unhideWhenUsed="1" w:qFormat="1"/>
    <w:lsdException w:name="heading 9" w:locked="1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87DDC"/>
    <w:pPr>
      <w:spacing w:after="200" w:line="276" w:lineRule="auto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4B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A4BD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774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085F"/>
    <w:rPr>
      <w:color w:val="808080"/>
      <w:shd w:val="clear" w:color="auto" w:fill="E6E6E6"/>
    </w:rPr>
  </w:style>
  <w:style w:type="character" w:styleId="normaltextrun" w:customStyle="1">
    <w:name w:val="normaltextrun"/>
    <w:basedOn w:val="DefaultParagraphFont"/>
    <w:rsid w:val="007266A0"/>
  </w:style>
  <w:style w:type="character" w:styleId="eop" w:customStyle="1">
    <w:name w:val="eop"/>
    <w:basedOn w:val="DefaultParagraphFont"/>
    <w:rsid w:val="007266A0"/>
  </w:style>
  <w:style w:type="paragraph" w:styleId="Header">
    <w:name w:val="header"/>
    <w:basedOn w:val="Normal"/>
    <w:link w:val="HeaderChar"/>
    <w:uiPriority w:val="99"/>
    <w:unhideWhenUsed/>
    <w:rsid w:val="00414C73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14C73"/>
  </w:style>
  <w:style w:type="paragraph" w:styleId="Footer">
    <w:name w:val="footer"/>
    <w:basedOn w:val="Normal"/>
    <w:link w:val="FooterChar"/>
    <w:uiPriority w:val="99"/>
    <w:unhideWhenUsed/>
    <w:rsid w:val="00414C73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14C73"/>
  </w:style>
  <w:style w:type="paragraph" w:styleId="paragraph" w:customStyle="1">
    <w:name w:val="paragraph"/>
    <w:basedOn w:val="Normal"/>
    <w:rsid w:val="00094EB8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06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73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9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7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4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footer" Target="footer1.xml" Id="rId10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835861D2609849A11641A17F3A9001" ma:contentTypeVersion="13" ma:contentTypeDescription="Create a new document." ma:contentTypeScope="" ma:versionID="f250965e4bfd92ce5017ec1fb073c213">
  <xsd:schema xmlns:xsd="http://www.w3.org/2001/XMLSchema" xmlns:xs="http://www.w3.org/2001/XMLSchema" xmlns:p="http://schemas.microsoft.com/office/2006/metadata/properties" xmlns:ns2="c425c324-2c58-4d77-a1d5-d0a7d0b757f3" xmlns:ns3="3b0e91d7-aa5b-48c8-b513-1acb2bd5bd1e" targetNamespace="http://schemas.microsoft.com/office/2006/metadata/properties" ma:root="true" ma:fieldsID="e174ee3b4499753d207e546a43fa03bc" ns2:_="" ns3:_="">
    <xsd:import namespace="c425c324-2c58-4d77-a1d5-d0a7d0b757f3"/>
    <xsd:import namespace="3b0e91d7-aa5b-48c8-b513-1acb2bd5bd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25c324-2c58-4d77-a1d5-d0a7d0b757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5" nillable="true" ma:displayName="MediaServiceBillingMetadata" ma:hidden="true" ma:internalName="MediaServiceBillingMetadata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5b423ea-06c7-4453-addf-be25024ff4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0e91d7-aa5b-48c8-b513-1acb2bd5bd1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f268be49-0539-4140-8cc3-80b54a036741}" ma:internalName="TaxCatchAll" ma:showField="CatchAllData" ma:web="3b0e91d7-aa5b-48c8-b513-1acb2bd5bd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425c324-2c58-4d77-a1d5-d0a7d0b757f3">
      <Terms xmlns="http://schemas.microsoft.com/office/infopath/2007/PartnerControls"/>
    </lcf76f155ced4ddcb4097134ff3c332f>
    <TaxCatchAll xmlns="3b0e91d7-aa5b-48c8-b513-1acb2bd5bd1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230DA9-182A-49A9-81C9-164F5CFD016B}"/>
</file>

<file path=customXml/itemProps2.xml><?xml version="1.0" encoding="utf-8"?>
<ds:datastoreItem xmlns:ds="http://schemas.openxmlformats.org/officeDocument/2006/customXml" ds:itemID="{3E23D649-229E-4EE3-9019-FE52EA179F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EAFA6C-E1CF-473A-A3C2-A53888F5DA8A}">
  <ds:schemaRefs>
    <ds:schemaRef ds:uri="http://schemas.microsoft.com/office/2006/metadata/properties"/>
    <ds:schemaRef ds:uri="http://schemas.microsoft.com/office/infopath/2007/PartnerControls"/>
    <ds:schemaRef ds:uri="97842aba-2dbf-432f-9285-cf833bae1962"/>
  </ds:schemaRefs>
</ds:datastoreItem>
</file>

<file path=customXml/itemProps4.xml><?xml version="1.0" encoding="utf-8"?>
<ds:datastoreItem xmlns:ds="http://schemas.openxmlformats.org/officeDocument/2006/customXml" ds:itemID="{DE1E00A1-988F-47D4-9C89-AA288CCCF13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reole Nature Trail All-American Road</dc:title>
  <dc:creator>Cindy Johnson</dc:creator>
  <lastModifiedBy>Matt Young</lastModifiedBy>
  <revision>7</revision>
  <lastPrinted>2019-08-22T19:50:00.0000000Z</lastPrinted>
  <dcterms:created xsi:type="dcterms:W3CDTF">2025-12-15T17:32:00.0000000Z</dcterms:created>
  <dcterms:modified xsi:type="dcterms:W3CDTF">2026-01-15T23:30:41.402408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835861D2609849A11641A17F3A9001</vt:lpwstr>
  </property>
  <property fmtid="{D5CDD505-2E9C-101B-9397-08002B2CF9AE}" pid="3" name="GrammarlyDocumentId">
    <vt:lpwstr>8c5d5f913463c9b1811a83a9b5ad63ff13c911c4b97e24d5b6e132c8a42afcfb</vt:lpwstr>
  </property>
  <property fmtid="{D5CDD505-2E9C-101B-9397-08002B2CF9AE}" pid="4" name="MediaServiceImageTags">
    <vt:lpwstr/>
  </property>
</Properties>
</file>